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A6257" w14:textId="4559B6DA" w:rsidR="00311CEB" w:rsidRPr="007E4939" w:rsidRDefault="5C620AA6" w:rsidP="2C0F1464">
      <w:pPr>
        <w:widowControl/>
        <w:spacing w:after="1"/>
        <w:jc w:val="center"/>
        <w:rPr>
          <w:rFonts w:ascii="Cambria" w:eastAsia="Times New Roman" w:hAnsi="Cambria" w:cs="Calibri"/>
          <w:b/>
          <w:bCs/>
          <w:color w:val="C00000"/>
          <w:sz w:val="26"/>
          <w:szCs w:val="26"/>
        </w:rPr>
      </w:pPr>
      <w:r w:rsidRPr="2C0F1464">
        <w:rPr>
          <w:rFonts w:ascii="Cambria" w:eastAsia="Times New Roman" w:hAnsi="Cambria" w:cs="Calibri"/>
          <w:b/>
          <w:bCs/>
          <w:color w:val="C00000"/>
          <w:sz w:val="26"/>
          <w:szCs w:val="26"/>
        </w:rPr>
        <w:t>COMMUNICATIONS</w:t>
      </w:r>
      <w:r w:rsidR="67DF720E" w:rsidRPr="2C0F1464">
        <w:rPr>
          <w:rFonts w:ascii="Cambria" w:eastAsia="Times New Roman" w:hAnsi="Cambria" w:cs="Calibri"/>
          <w:b/>
          <w:bCs/>
          <w:color w:val="C00000"/>
          <w:sz w:val="26"/>
          <w:szCs w:val="26"/>
        </w:rPr>
        <w:t xml:space="preserve"> </w:t>
      </w:r>
      <w:r w:rsidR="107AD0A0" w:rsidRPr="2C0F1464">
        <w:rPr>
          <w:rFonts w:ascii="Cambria" w:eastAsia="Times New Roman" w:hAnsi="Cambria" w:cs="Calibri"/>
          <w:b/>
          <w:bCs/>
          <w:color w:val="C00000"/>
          <w:sz w:val="26"/>
          <w:szCs w:val="26"/>
        </w:rPr>
        <w:t xml:space="preserve">&amp; SOCIAL MEDIA </w:t>
      </w:r>
      <w:r w:rsidR="4D6264C7" w:rsidRPr="2C0F1464">
        <w:rPr>
          <w:rFonts w:ascii="Cambria" w:eastAsia="Times New Roman" w:hAnsi="Cambria" w:cs="Calibri"/>
          <w:b/>
          <w:bCs/>
          <w:color w:val="C00000"/>
          <w:sz w:val="26"/>
          <w:szCs w:val="26"/>
        </w:rPr>
        <w:t xml:space="preserve">OFFICER </w:t>
      </w:r>
    </w:p>
    <w:p w14:paraId="30F20D1F" w14:textId="162128D6" w:rsidR="00311CEB" w:rsidRPr="007E4939" w:rsidRDefault="594C9A59" w:rsidP="4708FF1D">
      <w:pPr>
        <w:widowControl/>
        <w:spacing w:after="1"/>
        <w:jc w:val="center"/>
        <w:rPr>
          <w:rFonts w:ascii="Cambria" w:eastAsia="Times New Roman" w:hAnsi="Cambria" w:cs="Calibri"/>
          <w:b/>
          <w:bCs/>
          <w:color w:val="C00000"/>
          <w:sz w:val="26"/>
          <w:szCs w:val="26"/>
        </w:rPr>
      </w:pPr>
      <w:r w:rsidRPr="2C0F1464">
        <w:rPr>
          <w:rFonts w:ascii="Cambria" w:eastAsia="Times New Roman" w:hAnsi="Cambria" w:cs="Calibri"/>
          <w:b/>
          <w:bCs/>
          <w:color w:val="C00000"/>
          <w:sz w:val="26"/>
          <w:szCs w:val="26"/>
        </w:rPr>
        <w:t>J</w:t>
      </w:r>
      <w:r w:rsidR="3B3F14B2" w:rsidRPr="2C0F1464">
        <w:rPr>
          <w:rFonts w:ascii="Cambria" w:eastAsia="Times New Roman" w:hAnsi="Cambria" w:cs="Calibri"/>
          <w:b/>
          <w:bCs/>
          <w:color w:val="C00000"/>
          <w:sz w:val="26"/>
          <w:szCs w:val="26"/>
        </w:rPr>
        <w:t>OB DESCRIPTION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340"/>
        <w:gridCol w:w="6960"/>
      </w:tblGrid>
      <w:tr w:rsidR="295C9D27" w14:paraId="6704E216" w14:textId="77777777" w:rsidTr="2C0F1464">
        <w:trPr>
          <w:trHeight w:val="375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bottom"/>
          </w:tcPr>
          <w:p w14:paraId="79037116" w14:textId="7D9166B1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TITLE: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53346BD2" w14:textId="1934622D" w:rsidR="295C9D27" w:rsidRDefault="4A2656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2C0F1464">
              <w:rPr>
                <w:rFonts w:ascii="Cambria" w:eastAsia="Cambria" w:hAnsi="Cambria" w:cs="Cambria"/>
                <w:b/>
                <w:bCs/>
                <w:color w:val="000000" w:themeColor="text1"/>
              </w:rPr>
              <w:t xml:space="preserve">Communications </w:t>
            </w:r>
            <w:r w:rsidR="5C846591" w:rsidRPr="2C0F1464">
              <w:rPr>
                <w:rFonts w:ascii="Cambria" w:eastAsia="Cambria" w:hAnsi="Cambria" w:cs="Cambria"/>
                <w:b/>
                <w:bCs/>
                <w:color w:val="000000" w:themeColor="text1"/>
              </w:rPr>
              <w:t xml:space="preserve">&amp; </w:t>
            </w:r>
            <w:proofErr w:type="gramStart"/>
            <w:r w:rsidR="5C846591" w:rsidRPr="2C0F1464">
              <w:rPr>
                <w:rFonts w:ascii="Cambria" w:eastAsia="Cambria" w:hAnsi="Cambria" w:cs="Cambria"/>
                <w:b/>
                <w:bCs/>
                <w:color w:val="000000" w:themeColor="text1"/>
              </w:rPr>
              <w:t xml:space="preserve">Social Media </w:t>
            </w:r>
            <w:r w:rsidR="65AD2E7E" w:rsidRPr="2C0F1464">
              <w:rPr>
                <w:rFonts w:ascii="Cambria" w:eastAsia="Cambria" w:hAnsi="Cambria" w:cs="Cambria"/>
                <w:b/>
                <w:bCs/>
                <w:color w:val="000000" w:themeColor="text1"/>
              </w:rPr>
              <w:t>Officer</w:t>
            </w:r>
            <w:proofErr w:type="gramEnd"/>
          </w:p>
        </w:tc>
      </w:tr>
      <w:tr w:rsidR="295C9D27" w14:paraId="53950633" w14:textId="77777777" w:rsidTr="2C0F1464">
        <w:trPr>
          <w:trHeight w:val="450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bottom"/>
          </w:tcPr>
          <w:p w14:paraId="07934B98" w14:textId="704AC9F5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REPORTS TO: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7FD95430" w14:textId="78D9C261" w:rsidR="295C9D27" w:rsidRDefault="14B29680" w:rsidP="5E1A74BE">
            <w:pPr>
              <w:tabs>
                <w:tab w:val="left" w:pos="3650"/>
              </w:tabs>
              <w:spacing w:line="257" w:lineRule="auto"/>
              <w:rPr>
                <w:rFonts w:ascii="Cambria" w:eastAsia="Cambria" w:hAnsi="Cambria" w:cs="Cambria"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color w:val="000000" w:themeColor="text1"/>
              </w:rPr>
              <w:t>Communication</w:t>
            </w:r>
            <w:r w:rsidR="295C9D27" w:rsidRPr="5E1A74BE">
              <w:rPr>
                <w:rFonts w:ascii="Cambria" w:eastAsia="Cambria" w:hAnsi="Cambria" w:cs="Cambria"/>
                <w:color w:val="000000" w:themeColor="text1"/>
              </w:rPr>
              <w:t>s Manager</w:t>
            </w:r>
          </w:p>
        </w:tc>
      </w:tr>
      <w:tr w:rsidR="295C9D27" w14:paraId="4368DEA3" w14:textId="77777777" w:rsidTr="2C0F1464">
        <w:trPr>
          <w:trHeight w:val="360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bottom"/>
          </w:tcPr>
          <w:p w14:paraId="7C197546" w14:textId="6B612A8C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DEPARTMENT: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2B0FC23A" w14:textId="2F6F4E86" w:rsidR="295C9D27" w:rsidRDefault="1DB356BA" w:rsidP="5E1A74BE">
            <w:pPr>
              <w:spacing w:line="257" w:lineRule="auto"/>
            </w:pPr>
            <w:r w:rsidRPr="1C21D7BC">
              <w:rPr>
                <w:rFonts w:ascii="Cambria" w:eastAsia="Cambria" w:hAnsi="Cambria" w:cs="Cambria"/>
                <w:color w:val="000000" w:themeColor="text1"/>
              </w:rPr>
              <w:t xml:space="preserve">Communications &amp; </w:t>
            </w:r>
            <w:r w:rsidR="385F4004" w:rsidRPr="1C21D7BC">
              <w:rPr>
                <w:rFonts w:ascii="Cambria" w:eastAsia="Cambria" w:hAnsi="Cambria" w:cs="Cambria"/>
                <w:color w:val="000000" w:themeColor="text1"/>
              </w:rPr>
              <w:t>ICT</w:t>
            </w:r>
          </w:p>
        </w:tc>
      </w:tr>
      <w:tr w:rsidR="295C9D27" w14:paraId="788616F5" w14:textId="77777777" w:rsidTr="2C0F1464">
        <w:trPr>
          <w:trHeight w:val="450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bottom"/>
          </w:tcPr>
          <w:p w14:paraId="0E56D13A" w14:textId="43EFE931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LEVEL: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0E76621F" w14:textId="73085D77" w:rsidR="295C9D27" w:rsidRDefault="1E22288C" w:rsidP="5E1A74BE">
            <w:pPr>
              <w:spacing w:line="257" w:lineRule="auto"/>
            </w:pPr>
            <w:r w:rsidRPr="5E1A74BE">
              <w:rPr>
                <w:rFonts w:ascii="Cambria" w:eastAsia="Cambria" w:hAnsi="Cambria" w:cs="Cambria"/>
                <w:color w:val="000000" w:themeColor="text1"/>
              </w:rPr>
              <w:t>Officer</w:t>
            </w:r>
          </w:p>
        </w:tc>
      </w:tr>
      <w:tr w:rsidR="295C9D27" w14:paraId="3A742003" w14:textId="77777777" w:rsidTr="2C0F1464">
        <w:trPr>
          <w:trHeight w:val="555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bottom"/>
          </w:tcPr>
          <w:p w14:paraId="6F216D49" w14:textId="09083922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ORGANIZATION: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677C37CB" w14:textId="064599D0" w:rsidR="295C9D27" w:rsidRDefault="295C9D27" w:rsidP="5E1A74BE">
            <w:pPr>
              <w:ind w:right="701"/>
            </w:pPr>
            <w:r w:rsidRPr="5E1A74BE">
              <w:rPr>
                <w:rFonts w:ascii="Cambria" w:eastAsia="Cambria" w:hAnsi="Cambria" w:cs="Cambria"/>
                <w:color w:val="000000" w:themeColor="text1"/>
              </w:rPr>
              <w:t>Women in Management, Business and Public Service (WIMBIZ)</w:t>
            </w:r>
            <w:r w:rsidR="02AD77E1" w:rsidRPr="5E1A74BE">
              <w:rPr>
                <w:rFonts w:ascii="Cambria" w:eastAsia="Cambria" w:hAnsi="Cambria" w:cs="Cambria"/>
                <w:color w:val="000000" w:themeColor="text1"/>
              </w:rPr>
              <w:t xml:space="preserve"> </w:t>
            </w:r>
            <w:r w:rsidRPr="5E1A74BE">
              <w:rPr>
                <w:rFonts w:ascii="Cambria" w:eastAsia="Cambria" w:hAnsi="Cambria" w:cs="Cambria"/>
                <w:color w:val="000000" w:themeColor="text1"/>
              </w:rPr>
              <w:t>is a non-profit organization.</w:t>
            </w:r>
          </w:p>
        </w:tc>
      </w:tr>
      <w:tr w:rsidR="295C9D27" w14:paraId="1BEDD43E" w14:textId="77777777" w:rsidTr="2C0F1464">
        <w:trPr>
          <w:trHeight w:val="555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2C8087A" w14:textId="549DC41B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JOB SUMMARY:</w:t>
            </w:r>
          </w:p>
        </w:tc>
        <w:tc>
          <w:tcPr>
            <w:tcW w:w="696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4B3F8E3A" w14:textId="3D1804A7" w:rsidR="295C9D27" w:rsidRDefault="6687D147" w:rsidP="2C0F1464">
            <w:pPr>
              <w:spacing w:line="257" w:lineRule="auto"/>
              <w:jc w:val="both"/>
              <w:rPr>
                <w:rFonts w:ascii="Cambria" w:eastAsia="Cambria" w:hAnsi="Cambria" w:cs="Cambria"/>
                <w:color w:val="000000" w:themeColor="text1"/>
              </w:rPr>
            </w:pPr>
            <w:r w:rsidRPr="2C0F1464">
              <w:rPr>
                <w:rFonts w:ascii="Cambria" w:eastAsia="Cambria" w:hAnsi="Cambria" w:cs="Cambria"/>
                <w:color w:val="000000" w:themeColor="text1"/>
              </w:rPr>
              <w:t>The communications &amp; social media Officer will be responsible for managing WIMBIZ’s digital presence, enhancing brand visibility, and supporting program participation through strategic storytelling, stakeholder engagement, and integrated communications execution.</w:t>
            </w:r>
          </w:p>
          <w:p w14:paraId="16FBB1DB" w14:textId="02D91215" w:rsidR="295C9D27" w:rsidRDefault="295C9D27" w:rsidP="2C0F1464">
            <w:pPr>
              <w:spacing w:line="257" w:lineRule="auto"/>
              <w:jc w:val="both"/>
              <w:rPr>
                <w:rFonts w:ascii="Cambria" w:eastAsia="Cambria" w:hAnsi="Cambria" w:cs="Cambria"/>
                <w:color w:val="000000" w:themeColor="text1"/>
              </w:rPr>
            </w:pPr>
          </w:p>
          <w:p w14:paraId="1AA8647D" w14:textId="4EC4F76A" w:rsidR="295C9D27" w:rsidRDefault="6687D147" w:rsidP="3183D8FB">
            <w:pPr>
              <w:spacing w:line="257" w:lineRule="auto"/>
              <w:jc w:val="both"/>
            </w:pPr>
            <w:r w:rsidRPr="2C0F1464">
              <w:rPr>
                <w:rFonts w:ascii="Cambria" w:eastAsia="Cambria" w:hAnsi="Cambria" w:cs="Cambria"/>
                <w:color w:val="000000" w:themeColor="text1"/>
              </w:rPr>
              <w:t>The role will drive awareness, engagement, and participation across WIMBIZ initiatives through effective content creation, media engagement, social media management, and event publicity.</w:t>
            </w:r>
          </w:p>
          <w:p w14:paraId="4779AF35" w14:textId="42593A37" w:rsidR="295C9D27" w:rsidRDefault="295C9D27" w:rsidP="3183D8FB">
            <w:pPr>
              <w:spacing w:line="257" w:lineRule="auto"/>
              <w:jc w:val="both"/>
              <w:rPr>
                <w:rFonts w:ascii="Cambria" w:eastAsia="Cambria" w:hAnsi="Cambria" w:cs="Cambria"/>
                <w:color w:val="000000" w:themeColor="text1"/>
              </w:rPr>
            </w:pPr>
          </w:p>
        </w:tc>
      </w:tr>
      <w:tr w:rsidR="295C9D27" w14:paraId="26959804" w14:textId="77777777" w:rsidTr="2C0F1464">
        <w:trPr>
          <w:trHeight w:val="555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821EEE6" w14:textId="03E45B4C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DUTIES AND RESPONSIBILITIES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25014F74" w14:textId="306680AB" w:rsidR="295C9D27" w:rsidRDefault="4E512A58" w:rsidP="2C0F1464">
            <w:pPr>
              <w:spacing w:line="257" w:lineRule="auto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Communications &amp; Social Media Management</w:t>
            </w:r>
          </w:p>
          <w:p w14:paraId="30941DE6" w14:textId="493FD9A5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Identify innovative approaches to promote WIMBIZ programs and strengthen brand positioning.</w:t>
            </w:r>
          </w:p>
          <w:p w14:paraId="3A4F09B6" w14:textId="353FB2A1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Develop and manage engaging multimedia content (graphics, videos, reels, captions, etc.) across social media platforms.</w:t>
            </w:r>
          </w:p>
          <w:p w14:paraId="267B5BAF" w14:textId="62BB6F01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Plan and execute social media campaigns aligned with organizational goals.</w:t>
            </w:r>
          </w:p>
          <w:p w14:paraId="1BF5FDBF" w14:textId="7C812B1C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Manage and optimize paid social media advertisements for maximum reach and engagement.</w:t>
            </w:r>
          </w:p>
          <w:p w14:paraId="12DC2362" w14:textId="422522FB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Monitor platforms, respond to comments/messages, and foster stakeholder engagement.</w:t>
            </w:r>
          </w:p>
          <w:p w14:paraId="60379DF3" w14:textId="5CC8C94B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Track performance metrics and provide actionable insights and recommendations.</w:t>
            </w:r>
          </w:p>
          <w:p w14:paraId="6E947305" w14:textId="01E90304" w:rsidR="295C9D27" w:rsidRDefault="4E512A58" w:rsidP="2C0F1464">
            <w:pPr>
              <w:pStyle w:val="ListParagraph"/>
              <w:numPr>
                <w:ilvl w:val="0"/>
                <w:numId w:val="4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Support the development and implementation of an integrated communications plan.</w:t>
            </w:r>
          </w:p>
          <w:p w14:paraId="0BCA2797" w14:textId="1703EDEA" w:rsidR="295C9D27" w:rsidRDefault="295C9D27" w:rsidP="2C0F1464">
            <w:p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</w:p>
          <w:p w14:paraId="52BF27A2" w14:textId="7781EEF0" w:rsidR="295C9D27" w:rsidRDefault="4E512A58" w:rsidP="2C0F1464">
            <w:pPr>
              <w:spacing w:line="257" w:lineRule="auto"/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Event Promotion &amp; Coverage</w:t>
            </w:r>
          </w:p>
          <w:p w14:paraId="3FCCFF6E" w14:textId="51D8A717" w:rsidR="295C9D27" w:rsidRDefault="4E512A58" w:rsidP="2C0F1464">
            <w:pPr>
              <w:pStyle w:val="ListParagraph"/>
              <w:numPr>
                <w:ilvl w:val="0"/>
                <w:numId w:val="3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Promote programs and initiatives to drive participation and registrations.</w:t>
            </w:r>
          </w:p>
          <w:p w14:paraId="434620FA" w14:textId="56459540" w:rsidR="295C9D27" w:rsidRDefault="4E512A58" w:rsidP="2C0F1464">
            <w:pPr>
              <w:pStyle w:val="ListParagraph"/>
              <w:numPr>
                <w:ilvl w:val="0"/>
                <w:numId w:val="3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Coordinate media and press engagement for WIMBIZ events.</w:t>
            </w:r>
          </w:p>
          <w:p w14:paraId="4BD985EC" w14:textId="1C2AC370" w:rsidR="295C9D27" w:rsidRDefault="4E512A58" w:rsidP="2C0F1464">
            <w:pPr>
              <w:pStyle w:val="ListParagraph"/>
              <w:numPr>
                <w:ilvl w:val="0"/>
                <w:numId w:val="3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Ensure strong real-time digital coverage during programs.</w:t>
            </w:r>
          </w:p>
          <w:p w14:paraId="7CD671A1" w14:textId="221E6467" w:rsidR="295C9D27" w:rsidRDefault="4E512A58" w:rsidP="2C0F1464">
            <w:pPr>
              <w:pStyle w:val="ListParagraph"/>
              <w:numPr>
                <w:ilvl w:val="0"/>
                <w:numId w:val="3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Lead post-event visibility through content repurposing (recaps, testimonials, highlights).</w:t>
            </w:r>
          </w:p>
          <w:p w14:paraId="1BA9313A" w14:textId="424C80F0" w:rsidR="295C9D27" w:rsidRDefault="295C9D27" w:rsidP="2C0F1464">
            <w:pPr>
              <w:spacing w:line="257" w:lineRule="auto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</w:p>
          <w:p w14:paraId="1C450D49" w14:textId="0366C6D9" w:rsidR="295C9D27" w:rsidRDefault="4E512A58" w:rsidP="2C0F1464">
            <w:pPr>
              <w:spacing w:line="257" w:lineRule="auto"/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Reporting &amp; Performance Evaluation</w:t>
            </w:r>
          </w:p>
          <w:p w14:paraId="1FA899F1" w14:textId="539A91BE" w:rsidR="295C9D27" w:rsidRDefault="4E512A58" w:rsidP="2C0F1464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Monitor social media trends and campaign performance.</w:t>
            </w:r>
          </w:p>
          <w:p w14:paraId="1A60C28A" w14:textId="0443AAFA" w:rsidR="295C9D27" w:rsidRDefault="4E512A58" w:rsidP="2C0F1464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Provide periodic analytics reports and recommendations.</w:t>
            </w:r>
          </w:p>
          <w:p w14:paraId="4C71DB32" w14:textId="51B22B9C" w:rsidR="295C9D27" w:rsidRDefault="4E512A58" w:rsidP="2C0F1464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Deliver post-event communication performance reports highlighting:</w:t>
            </w:r>
            <w:r w:rsidR="62A30F50"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</w:t>
            </w: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Reach</w:t>
            </w:r>
            <w:r w:rsidR="2CBF30D3"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, E</w:t>
            </w: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ngagemen</w:t>
            </w:r>
            <w:r w:rsidR="69C139E2"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t, </w:t>
            </w: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Media coverage</w:t>
            </w:r>
            <w:r w:rsidR="3F8595F5"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&amp; </w:t>
            </w: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Lessons learned</w:t>
            </w:r>
          </w:p>
          <w:p w14:paraId="5FE241E2" w14:textId="1C517F98" w:rsidR="295C9D27" w:rsidRDefault="295C9D27" w:rsidP="2C0F1464">
            <w:pPr>
              <w:spacing w:line="257" w:lineRule="auto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</w:p>
          <w:p w14:paraId="1CA6B38B" w14:textId="78DFF143" w:rsidR="295C9D27" w:rsidRDefault="4E512A58" w:rsidP="2C0F1464">
            <w:pPr>
              <w:spacing w:line="257" w:lineRule="auto"/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Stakeholder &amp; Media Engagement</w:t>
            </w:r>
          </w:p>
          <w:p w14:paraId="6B31CE8B" w14:textId="3571BE21" w:rsidR="295C9D27" w:rsidRDefault="4E512A58" w:rsidP="2C0F1464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Build and maintain relationships with media partners and key stakeholders.</w:t>
            </w:r>
          </w:p>
          <w:p w14:paraId="401A1F34" w14:textId="0CC760EE" w:rsidR="295C9D27" w:rsidRDefault="4E512A58" w:rsidP="2C0F1464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Collaborate with internal teams, PR partners, and external stakeholders to amplify messaging.</w:t>
            </w:r>
          </w:p>
          <w:p w14:paraId="6E5DBFFB" w14:textId="05376A01" w:rsidR="295C9D27" w:rsidRDefault="4E512A58" w:rsidP="2C0F1464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C0F1464">
              <w:rPr>
                <w:rFonts w:asciiTheme="majorHAnsi" w:eastAsiaTheme="majorEastAsia" w:hAnsiTheme="majorHAnsi" w:cstheme="majorBidi"/>
                <w:color w:val="000000" w:themeColor="text1"/>
              </w:rPr>
              <w:t>Support cross-functional initiatives requiring communications input.</w:t>
            </w:r>
          </w:p>
          <w:p w14:paraId="16464913" w14:textId="1FADF6A4" w:rsidR="295C9D27" w:rsidRDefault="295C9D27" w:rsidP="2C0F1464">
            <w:pPr>
              <w:spacing w:line="257" w:lineRule="auto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</w:p>
        </w:tc>
      </w:tr>
      <w:tr w:rsidR="295C9D27" w14:paraId="13A48A5E" w14:textId="77777777" w:rsidTr="2C0F1464">
        <w:trPr>
          <w:trHeight w:val="555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8CBAC67" w14:textId="51BF970D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lastRenderedPageBreak/>
              <w:t>QUALIFICATIONS, EXPERIENCE AND</w:t>
            </w:r>
          </w:p>
          <w:p w14:paraId="5DFC6BCF" w14:textId="214E23D3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COMPETENCIES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3D111BEF" w14:textId="7DC802FB" w:rsidR="295C9D27" w:rsidRDefault="7B75193F" w:rsidP="5E1A74BE">
            <w:pPr>
              <w:ind w:right="701"/>
              <w:rPr>
                <w:rFonts w:ascii="Cambria" w:eastAsia="Cambria" w:hAnsi="Cambria" w:cs="Cambria"/>
                <w:color w:val="000000" w:themeColor="text1"/>
              </w:rPr>
            </w:pPr>
            <w:r w:rsidRPr="2C0F1464">
              <w:rPr>
                <w:rFonts w:ascii="Cambria" w:eastAsia="Cambria" w:hAnsi="Cambria" w:cs="Cambria"/>
                <w:b/>
                <w:bCs/>
                <w:color w:val="000000" w:themeColor="text1"/>
              </w:rPr>
              <w:t xml:space="preserve">Qualifications </w:t>
            </w:r>
            <w:r w:rsidR="4368EB28" w:rsidRPr="2C0F1464">
              <w:rPr>
                <w:rFonts w:ascii="Cambria" w:eastAsia="Cambria" w:hAnsi="Cambria" w:cs="Cambria"/>
                <w:b/>
                <w:bCs/>
                <w:color w:val="000000" w:themeColor="text1"/>
              </w:rPr>
              <w:t>&amp; Experience</w:t>
            </w:r>
          </w:p>
          <w:p w14:paraId="7AD57C7F" w14:textId="7242E879" w:rsidR="295C9D27" w:rsidRDefault="1383E1F0" w:rsidP="2C0F1464">
            <w:pPr>
              <w:spacing w:line="242" w:lineRule="auto"/>
              <w:rPr>
                <w:rFonts w:asciiTheme="majorHAnsi" w:eastAsiaTheme="majorEastAsia" w:hAnsiTheme="majorHAnsi" w:cstheme="majorBidi"/>
                <w:b/>
                <w:bCs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</w:rPr>
              <w:t>Education</w:t>
            </w:r>
          </w:p>
          <w:p w14:paraId="5D9F076A" w14:textId="3A44B5A0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Bachelor's degree in communications, Marketing, Public Relations, or related field.</w:t>
            </w:r>
          </w:p>
          <w:p w14:paraId="6C5934DE" w14:textId="3D389242" w:rsidR="295C9D27" w:rsidRDefault="295C9D27" w:rsidP="2C0F1464">
            <w:pPr>
              <w:pStyle w:val="ListParagraph"/>
              <w:spacing w:line="242" w:lineRule="auto"/>
              <w:ind w:left="720"/>
              <w:rPr>
                <w:rFonts w:asciiTheme="majorHAnsi" w:eastAsiaTheme="majorEastAsia" w:hAnsiTheme="majorHAnsi" w:cstheme="majorBidi"/>
                <w:lang w:val="en-US"/>
              </w:rPr>
            </w:pPr>
          </w:p>
          <w:p w14:paraId="1EB8DDB2" w14:textId="267C3A21" w:rsidR="295C9D27" w:rsidRDefault="1383E1F0" w:rsidP="2C0F1464">
            <w:pPr>
              <w:spacing w:line="242" w:lineRule="auto"/>
              <w:rPr>
                <w:rFonts w:asciiTheme="majorHAnsi" w:eastAsiaTheme="majorEastAsia" w:hAnsiTheme="majorHAnsi" w:cstheme="majorBidi"/>
                <w:b/>
                <w:bCs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</w:rPr>
              <w:t>Experience</w:t>
            </w:r>
          </w:p>
          <w:p w14:paraId="718D4485" w14:textId="0D216DC6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3+ years’ experience in communications, PR, or social media management.</w:t>
            </w:r>
          </w:p>
          <w:p w14:paraId="355B6D47" w14:textId="53F29369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Experience working within the nonprofit or membership-based sector is an advantage.</w:t>
            </w:r>
          </w:p>
          <w:p w14:paraId="11D72883" w14:textId="73BA8648" w:rsidR="295C9D27" w:rsidRDefault="295C9D27" w:rsidP="2C0F1464">
            <w:p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</w:p>
          <w:p w14:paraId="6F1919DB" w14:textId="1718C6FF" w:rsidR="295C9D27" w:rsidRDefault="1383E1F0" w:rsidP="2C0F1464">
            <w:pPr>
              <w:spacing w:line="242" w:lineRule="auto"/>
              <w:rPr>
                <w:rFonts w:asciiTheme="majorHAnsi" w:eastAsiaTheme="majorEastAsia" w:hAnsiTheme="majorHAnsi" w:cstheme="majorBidi"/>
                <w:b/>
                <w:bCs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  <w:b/>
                <w:bCs/>
              </w:rPr>
              <w:t>Core Competencies</w:t>
            </w:r>
          </w:p>
          <w:p w14:paraId="7F6FF500" w14:textId="4E40F159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Strong writing, editing, and storytelling skills</w:t>
            </w:r>
          </w:p>
          <w:p w14:paraId="394172BC" w14:textId="290A9588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Content creation &amp; visual communication skills</w:t>
            </w:r>
          </w:p>
          <w:p w14:paraId="1AA6F16E" w14:textId="1A4BB7FC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Social media analytics &amp; reporting capability</w:t>
            </w:r>
          </w:p>
          <w:p w14:paraId="2B38EDF7" w14:textId="0724273A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Stakeholder engagement &amp; relationship management</w:t>
            </w:r>
          </w:p>
          <w:p w14:paraId="6B983C88" w14:textId="5D850C86" w:rsidR="295C9D27" w:rsidRDefault="1383E1F0" w:rsidP="2C0F1464">
            <w:pPr>
              <w:pStyle w:val="ListParagraph"/>
              <w:numPr>
                <w:ilvl w:val="0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Proficiency in:</w:t>
            </w:r>
          </w:p>
          <w:p w14:paraId="719A9A09" w14:textId="497C5CEC" w:rsidR="295C9D27" w:rsidRDefault="1383E1F0" w:rsidP="2C0F1464">
            <w:pPr>
              <w:pStyle w:val="ListParagraph"/>
              <w:numPr>
                <w:ilvl w:val="1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Microsoft Office</w:t>
            </w:r>
          </w:p>
          <w:p w14:paraId="40F34798" w14:textId="58A7B99F" w:rsidR="295C9D27" w:rsidRDefault="1383E1F0" w:rsidP="2C0F1464">
            <w:pPr>
              <w:pStyle w:val="ListParagraph"/>
              <w:numPr>
                <w:ilvl w:val="1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Social media management tools</w:t>
            </w:r>
            <w:r w:rsidR="54F166B6" w:rsidRPr="2C0F1464">
              <w:rPr>
                <w:rFonts w:asciiTheme="majorHAnsi" w:eastAsiaTheme="majorEastAsia" w:hAnsiTheme="majorHAnsi" w:cstheme="majorBidi"/>
              </w:rPr>
              <w:t xml:space="preserve"> </w:t>
            </w:r>
            <w:r w:rsidR="5874FDF3" w:rsidRPr="2C0F1464">
              <w:rPr>
                <w:rFonts w:asciiTheme="majorHAnsi" w:eastAsiaTheme="majorEastAsia" w:hAnsiTheme="majorHAnsi" w:cstheme="majorBidi"/>
              </w:rPr>
              <w:t>(</w:t>
            </w:r>
            <w:r w:rsidR="54F166B6" w:rsidRPr="2C0F1464">
              <w:rPr>
                <w:rFonts w:asciiTheme="majorHAnsi" w:eastAsiaTheme="majorEastAsia" w:hAnsiTheme="majorHAnsi" w:cstheme="majorBidi"/>
              </w:rPr>
              <w:t>Hootsuite, Buffer, Meta Business Suite</w:t>
            </w:r>
            <w:r w:rsidR="0EA680E7" w:rsidRPr="2C0F1464">
              <w:rPr>
                <w:rFonts w:asciiTheme="majorHAnsi" w:eastAsiaTheme="majorEastAsia" w:hAnsiTheme="majorHAnsi" w:cstheme="majorBidi"/>
              </w:rPr>
              <w:t>. Etc)</w:t>
            </w:r>
          </w:p>
          <w:p w14:paraId="3ED2082F" w14:textId="3BEF4CE8" w:rsidR="295C9D27" w:rsidRDefault="54F166B6" w:rsidP="2C0F1464">
            <w:pPr>
              <w:pStyle w:val="ListParagraph"/>
              <w:numPr>
                <w:ilvl w:val="1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 xml:space="preserve">Content Creation Tools </w:t>
            </w:r>
            <w:r w:rsidR="16DDB4CD" w:rsidRPr="2C0F1464">
              <w:rPr>
                <w:rFonts w:asciiTheme="majorHAnsi" w:eastAsiaTheme="majorEastAsia" w:hAnsiTheme="majorHAnsi" w:cstheme="majorBidi"/>
              </w:rPr>
              <w:t>(</w:t>
            </w:r>
            <w:r w:rsidRPr="2C0F1464">
              <w:rPr>
                <w:rFonts w:asciiTheme="majorHAnsi" w:eastAsiaTheme="majorEastAsia" w:hAnsiTheme="majorHAnsi" w:cstheme="majorBidi"/>
              </w:rPr>
              <w:t>Canva, Capcut</w:t>
            </w:r>
            <w:r w:rsidR="4C7AF2CB" w:rsidRPr="2C0F1464">
              <w:rPr>
                <w:rFonts w:asciiTheme="majorHAnsi" w:eastAsiaTheme="majorEastAsia" w:hAnsiTheme="majorHAnsi" w:cstheme="majorBidi"/>
              </w:rPr>
              <w:t>, etc.)</w:t>
            </w:r>
          </w:p>
          <w:p w14:paraId="7751FD95" w14:textId="0701CFFB" w:rsidR="295C9D27" w:rsidRDefault="54F166B6" w:rsidP="2C0F1464">
            <w:pPr>
              <w:pStyle w:val="ListParagraph"/>
              <w:numPr>
                <w:ilvl w:val="1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 xml:space="preserve">Email Marketing Tools </w:t>
            </w:r>
            <w:r w:rsidR="439687DC" w:rsidRPr="2C0F1464">
              <w:rPr>
                <w:rFonts w:asciiTheme="majorHAnsi" w:eastAsiaTheme="majorEastAsia" w:hAnsiTheme="majorHAnsi" w:cstheme="majorBidi"/>
              </w:rPr>
              <w:t>(</w:t>
            </w:r>
            <w:r w:rsidRPr="2C0F1464">
              <w:rPr>
                <w:rFonts w:asciiTheme="majorHAnsi" w:eastAsiaTheme="majorEastAsia" w:hAnsiTheme="majorHAnsi" w:cstheme="majorBidi"/>
              </w:rPr>
              <w:t>Mailchimp, Zoho</w:t>
            </w:r>
            <w:r w:rsidR="2ECF3E4D" w:rsidRPr="2C0F1464">
              <w:rPr>
                <w:rFonts w:asciiTheme="majorHAnsi" w:eastAsiaTheme="majorEastAsia" w:hAnsiTheme="majorHAnsi" w:cstheme="majorBidi"/>
              </w:rPr>
              <w:t>, etc.)</w:t>
            </w:r>
          </w:p>
          <w:p w14:paraId="66218CB3" w14:textId="3DE0E9E5" w:rsidR="295C9D27" w:rsidRDefault="1383E1F0" w:rsidP="2C0F1464">
            <w:pPr>
              <w:pStyle w:val="ListParagraph"/>
              <w:numPr>
                <w:ilvl w:val="1"/>
                <w:numId w:val="11"/>
              </w:numPr>
              <w:spacing w:line="242" w:lineRule="auto"/>
              <w:rPr>
                <w:rFonts w:asciiTheme="majorHAnsi" w:eastAsiaTheme="majorEastAsia" w:hAnsiTheme="majorHAnsi" w:cstheme="majorBidi"/>
                <w:lang w:val="en-US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Virtual platforms (Zoom, Teams, etc.)</w:t>
            </w:r>
          </w:p>
          <w:p w14:paraId="4BC1C448" w14:textId="0A82769A" w:rsidR="295C9D27" w:rsidRDefault="295C9D27" w:rsidP="2C0F1464">
            <w:pPr>
              <w:spacing w:line="242" w:lineRule="auto"/>
              <w:rPr>
                <w:lang w:val="en-US"/>
              </w:rPr>
            </w:pPr>
          </w:p>
        </w:tc>
      </w:tr>
      <w:tr w:rsidR="295C9D27" w14:paraId="6715EDA4" w14:textId="77777777" w:rsidTr="2C0F1464">
        <w:trPr>
          <w:trHeight w:val="555"/>
        </w:trPr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233D173" w14:textId="40DC4560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KEY PERFORMANCE</w:t>
            </w:r>
          </w:p>
          <w:p w14:paraId="0AE08D03" w14:textId="256B03C0" w:rsidR="295C9D27" w:rsidRDefault="295C9D27" w:rsidP="5E1A74BE">
            <w:pPr>
              <w:spacing w:line="257" w:lineRule="auto"/>
              <w:rPr>
                <w:rFonts w:ascii="Cambria" w:eastAsia="Cambria" w:hAnsi="Cambria" w:cs="Cambria"/>
                <w:b/>
                <w:bCs/>
                <w:color w:val="000000" w:themeColor="text1"/>
              </w:rPr>
            </w:pPr>
            <w:r w:rsidRPr="5E1A74BE">
              <w:rPr>
                <w:rFonts w:ascii="Cambria" w:eastAsia="Cambria" w:hAnsi="Cambria" w:cs="Cambria"/>
                <w:b/>
                <w:bCs/>
                <w:color w:val="000000" w:themeColor="text1"/>
              </w:rPr>
              <w:t>INDICATORS</w:t>
            </w:r>
          </w:p>
        </w:tc>
        <w:tc>
          <w:tcPr>
            <w:tcW w:w="6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bottom"/>
          </w:tcPr>
          <w:p w14:paraId="777D495D" w14:textId="60B4EE33" w:rsidR="295C9D27" w:rsidRDefault="65B026D8" w:rsidP="2C0F1464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Theme="majorHAnsi" w:eastAsiaTheme="majorEastAsia" w:hAnsiTheme="majorHAnsi" w:cstheme="majorBidi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Increase in media coverage</w:t>
            </w:r>
          </w:p>
          <w:p w14:paraId="105A3BB8" w14:textId="2DF94A37" w:rsidR="295C9D27" w:rsidRDefault="65B026D8" w:rsidP="2C0F1464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Theme="majorHAnsi" w:eastAsiaTheme="majorEastAsia" w:hAnsiTheme="majorHAnsi" w:cstheme="majorBidi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Growth in brand mentions (online &amp; offline)</w:t>
            </w:r>
          </w:p>
          <w:p w14:paraId="6779E9F7" w14:textId="700DA6C8" w:rsidR="295C9D27" w:rsidRDefault="65B026D8" w:rsidP="2C0F1464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Theme="majorHAnsi" w:eastAsiaTheme="majorEastAsia" w:hAnsiTheme="majorHAnsi" w:cstheme="majorBidi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Increase in social media engagement</w:t>
            </w:r>
          </w:p>
          <w:p w14:paraId="144FA212" w14:textId="0371984E" w:rsidR="295C9D27" w:rsidRDefault="65B026D8" w:rsidP="2C0F1464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Theme="majorHAnsi" w:eastAsiaTheme="majorEastAsia" w:hAnsiTheme="majorHAnsi" w:cstheme="majorBidi"/>
              </w:rPr>
            </w:pPr>
            <w:r w:rsidRPr="2C0F1464">
              <w:rPr>
                <w:rFonts w:asciiTheme="majorHAnsi" w:eastAsiaTheme="majorEastAsia" w:hAnsiTheme="majorHAnsi" w:cstheme="majorBidi"/>
              </w:rPr>
              <w:t>Growth in program participation driven by digital campaigns</w:t>
            </w:r>
          </w:p>
        </w:tc>
      </w:tr>
    </w:tbl>
    <w:p w14:paraId="55D7D60B" w14:textId="01BBA9C4" w:rsidR="295C9D27" w:rsidRDefault="295C9D27" w:rsidP="295C9D27">
      <w:pPr>
        <w:spacing w:after="1"/>
        <w:rPr>
          <w:rFonts w:ascii="Century Gothic" w:hAnsi="Century Gothic"/>
          <w:i/>
          <w:iCs/>
        </w:rPr>
      </w:pPr>
    </w:p>
    <w:p w14:paraId="3B84EF7D" w14:textId="77777777" w:rsidR="00360513" w:rsidRDefault="00360513">
      <w:pPr>
        <w:rPr>
          <w:rFonts w:ascii="Century Gothic" w:hAnsi="Century Gothic"/>
        </w:rPr>
      </w:pPr>
    </w:p>
    <w:p w14:paraId="56959503" w14:textId="77777777" w:rsidR="00DB454A" w:rsidRPr="007E4939" w:rsidRDefault="00DB454A">
      <w:pPr>
        <w:rPr>
          <w:rFonts w:ascii="Century Gothic" w:hAnsi="Century Gothic"/>
        </w:rPr>
      </w:pPr>
    </w:p>
    <w:sectPr w:rsidR="00DB454A" w:rsidRPr="007E4939">
      <w:headerReference w:type="default" r:id="rId7"/>
      <w:footerReference w:type="default" r:id="rId8"/>
      <w:pgSz w:w="11910" w:h="16840"/>
      <w:pgMar w:top="1480" w:right="1300" w:bottom="880" w:left="1300" w:header="744" w:footer="6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4FC10" w14:textId="77777777" w:rsidR="00FD0B63" w:rsidRDefault="00FD0B63">
      <w:r>
        <w:separator/>
      </w:r>
    </w:p>
  </w:endnote>
  <w:endnote w:type="continuationSeparator" w:id="0">
    <w:p w14:paraId="60D266A8" w14:textId="77777777" w:rsidR="00FD0B63" w:rsidRDefault="00FD0B63">
      <w:r>
        <w:continuationSeparator/>
      </w:r>
    </w:p>
  </w:endnote>
  <w:endnote w:type="continuationNotice" w:id="1">
    <w:p w14:paraId="12231806" w14:textId="77777777" w:rsidR="00FD0B63" w:rsidRDefault="00FD0B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27880" w14:textId="6DD1B3C1" w:rsidR="00311CEB" w:rsidRDefault="002F166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A50A1A6" wp14:editId="03C3138D">
              <wp:simplePos x="0" y="0"/>
              <wp:positionH relativeFrom="page">
                <wp:posOffset>886460</wp:posOffset>
              </wp:positionH>
              <wp:positionV relativeFrom="page">
                <wp:posOffset>10062210</wp:posOffset>
              </wp:positionV>
              <wp:extent cx="1795145" cy="19431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514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563A24" w14:textId="4DD02845" w:rsidR="00311CEB" w:rsidRDefault="00B478F4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t>J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50A1A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pt;margin-top:792.3pt;width:141.35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" filled="f" stroked="f">
              <v:textbox inset="0,0,0,0">
                <w:txbxContent>
                  <w:p w14:paraId="62563A24" w14:textId="4DD02845" w:rsidR="00311CEB" w:rsidRDefault="00B478F4">
                    <w:pPr>
                      <w:pStyle w:val="BodyText"/>
                      <w:spacing w:before="10"/>
                      <w:ind w:left="20"/>
                    </w:pPr>
                    <w:r>
                      <w:t>J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D9F3A" w14:textId="77777777" w:rsidR="00FD0B63" w:rsidRDefault="00FD0B63">
      <w:r>
        <w:separator/>
      </w:r>
    </w:p>
  </w:footnote>
  <w:footnote w:type="continuationSeparator" w:id="0">
    <w:p w14:paraId="27C1A498" w14:textId="77777777" w:rsidR="00FD0B63" w:rsidRDefault="00FD0B63">
      <w:r>
        <w:continuationSeparator/>
      </w:r>
    </w:p>
  </w:footnote>
  <w:footnote w:type="continuationNotice" w:id="1">
    <w:p w14:paraId="4915BCDB" w14:textId="77777777" w:rsidR="00FD0B63" w:rsidRDefault="00FD0B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51C51" w14:textId="4EAFF008" w:rsidR="00311CEB" w:rsidRDefault="002F166B" w:rsidP="002F166B">
    <w:pPr>
      <w:pStyle w:val="BodyText"/>
      <w:spacing w:line="14" w:lineRule="auto"/>
      <w:jc w:val="right"/>
      <w:rPr>
        <w:sz w:val="20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4E983361" wp14:editId="62506B6B">
          <wp:simplePos x="0" y="0"/>
          <wp:positionH relativeFrom="column">
            <wp:posOffset>4464050</wp:posOffset>
          </wp:positionH>
          <wp:positionV relativeFrom="paragraph">
            <wp:posOffset>-135890</wp:posOffset>
          </wp:positionV>
          <wp:extent cx="1447800" cy="564964"/>
          <wp:effectExtent l="0" t="0" r="0" b="6985"/>
          <wp:wrapTight wrapText="bothSides">
            <wp:wrapPolygon edited="0">
              <wp:start x="3126" y="0"/>
              <wp:lineTo x="0" y="5831"/>
              <wp:lineTo x="0" y="12391"/>
              <wp:lineTo x="3126" y="13120"/>
              <wp:lineTo x="2274" y="18952"/>
              <wp:lineTo x="2558" y="19681"/>
              <wp:lineTo x="5684" y="21138"/>
              <wp:lineTo x="7105" y="21138"/>
              <wp:lineTo x="21316" y="18223"/>
              <wp:lineTo x="21316" y="8747"/>
              <wp:lineTo x="17905" y="5831"/>
              <wp:lineTo x="5400" y="0"/>
              <wp:lineTo x="3126" y="0"/>
            </wp:wrapPolygon>
          </wp:wrapTight>
          <wp:docPr id="3" name="Picture 3" descr="WIMBI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WIMBI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564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A710"/>
    <w:multiLevelType w:val="hybridMultilevel"/>
    <w:tmpl w:val="5D9A5488"/>
    <w:lvl w:ilvl="0" w:tplc="5AE431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C3440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FA3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F0DC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822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5EFE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BA0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B6AD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CE8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0F1A4"/>
    <w:multiLevelType w:val="hybridMultilevel"/>
    <w:tmpl w:val="E59E723C"/>
    <w:lvl w:ilvl="0" w:tplc="D452C8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9CCC6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6C3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544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A4E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9EF7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1C71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67A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84A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DCD7F"/>
    <w:multiLevelType w:val="hybridMultilevel"/>
    <w:tmpl w:val="46DCF324"/>
    <w:lvl w:ilvl="0" w:tplc="35E0446A">
      <w:start w:val="1"/>
      <w:numFmt w:val="decimal"/>
      <w:lvlText w:val="%1."/>
      <w:lvlJc w:val="left"/>
      <w:pPr>
        <w:ind w:left="720" w:hanging="360"/>
      </w:pPr>
    </w:lvl>
    <w:lvl w:ilvl="1" w:tplc="ED5C7B7C">
      <w:start w:val="1"/>
      <w:numFmt w:val="lowerLetter"/>
      <w:lvlText w:val="%2."/>
      <w:lvlJc w:val="left"/>
      <w:pPr>
        <w:ind w:left="1440" w:hanging="360"/>
      </w:pPr>
    </w:lvl>
    <w:lvl w:ilvl="2" w:tplc="BE5E96F8">
      <w:start w:val="1"/>
      <w:numFmt w:val="lowerRoman"/>
      <w:lvlText w:val="%3."/>
      <w:lvlJc w:val="right"/>
      <w:pPr>
        <w:ind w:left="2160" w:hanging="180"/>
      </w:pPr>
    </w:lvl>
    <w:lvl w:ilvl="3" w:tplc="386618A8">
      <w:start w:val="1"/>
      <w:numFmt w:val="decimal"/>
      <w:lvlText w:val="%4."/>
      <w:lvlJc w:val="left"/>
      <w:pPr>
        <w:ind w:left="2880" w:hanging="360"/>
      </w:pPr>
    </w:lvl>
    <w:lvl w:ilvl="4" w:tplc="6B7CF1EA">
      <w:start w:val="1"/>
      <w:numFmt w:val="lowerLetter"/>
      <w:lvlText w:val="%5."/>
      <w:lvlJc w:val="left"/>
      <w:pPr>
        <w:ind w:left="3600" w:hanging="360"/>
      </w:pPr>
    </w:lvl>
    <w:lvl w:ilvl="5" w:tplc="2B4E9B2C">
      <w:start w:val="1"/>
      <w:numFmt w:val="lowerRoman"/>
      <w:lvlText w:val="%6."/>
      <w:lvlJc w:val="right"/>
      <w:pPr>
        <w:ind w:left="4320" w:hanging="180"/>
      </w:pPr>
    </w:lvl>
    <w:lvl w:ilvl="6" w:tplc="6CE6511A">
      <w:start w:val="1"/>
      <w:numFmt w:val="decimal"/>
      <w:lvlText w:val="%7."/>
      <w:lvlJc w:val="left"/>
      <w:pPr>
        <w:ind w:left="5040" w:hanging="360"/>
      </w:pPr>
    </w:lvl>
    <w:lvl w:ilvl="7" w:tplc="A6AA4CFA">
      <w:start w:val="1"/>
      <w:numFmt w:val="lowerLetter"/>
      <w:lvlText w:val="%8."/>
      <w:lvlJc w:val="left"/>
      <w:pPr>
        <w:ind w:left="5760" w:hanging="360"/>
      </w:pPr>
    </w:lvl>
    <w:lvl w:ilvl="8" w:tplc="8228B54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F804B"/>
    <w:multiLevelType w:val="hybridMultilevel"/>
    <w:tmpl w:val="FFFFFFFF"/>
    <w:lvl w:ilvl="0" w:tplc="08365168">
      <w:start w:val="1"/>
      <w:numFmt w:val="decimal"/>
      <w:lvlText w:val="%1."/>
      <w:lvlJc w:val="left"/>
      <w:pPr>
        <w:ind w:left="720" w:hanging="360"/>
      </w:pPr>
    </w:lvl>
    <w:lvl w:ilvl="1" w:tplc="956CC7D2">
      <w:start w:val="1"/>
      <w:numFmt w:val="lowerLetter"/>
      <w:lvlText w:val="%2."/>
      <w:lvlJc w:val="left"/>
      <w:pPr>
        <w:ind w:left="1440" w:hanging="360"/>
      </w:pPr>
    </w:lvl>
    <w:lvl w:ilvl="2" w:tplc="742636C2">
      <w:start w:val="1"/>
      <w:numFmt w:val="lowerRoman"/>
      <w:lvlText w:val="%3."/>
      <w:lvlJc w:val="right"/>
      <w:pPr>
        <w:ind w:left="2160" w:hanging="180"/>
      </w:pPr>
    </w:lvl>
    <w:lvl w:ilvl="3" w:tplc="1D000FFA">
      <w:start w:val="1"/>
      <w:numFmt w:val="decimal"/>
      <w:lvlText w:val="%4."/>
      <w:lvlJc w:val="left"/>
      <w:pPr>
        <w:ind w:left="2880" w:hanging="360"/>
      </w:pPr>
    </w:lvl>
    <w:lvl w:ilvl="4" w:tplc="63D2F862">
      <w:start w:val="1"/>
      <w:numFmt w:val="lowerLetter"/>
      <w:lvlText w:val="%5."/>
      <w:lvlJc w:val="left"/>
      <w:pPr>
        <w:ind w:left="3600" w:hanging="360"/>
      </w:pPr>
    </w:lvl>
    <w:lvl w:ilvl="5" w:tplc="5D4206C2">
      <w:start w:val="1"/>
      <w:numFmt w:val="lowerRoman"/>
      <w:lvlText w:val="%6."/>
      <w:lvlJc w:val="right"/>
      <w:pPr>
        <w:ind w:left="4320" w:hanging="180"/>
      </w:pPr>
    </w:lvl>
    <w:lvl w:ilvl="6" w:tplc="7960D542">
      <w:start w:val="1"/>
      <w:numFmt w:val="decimal"/>
      <w:lvlText w:val="%7."/>
      <w:lvlJc w:val="left"/>
      <w:pPr>
        <w:ind w:left="5040" w:hanging="360"/>
      </w:pPr>
    </w:lvl>
    <w:lvl w:ilvl="7" w:tplc="FFA28B54">
      <w:start w:val="1"/>
      <w:numFmt w:val="lowerLetter"/>
      <w:lvlText w:val="%8."/>
      <w:lvlJc w:val="left"/>
      <w:pPr>
        <w:ind w:left="5760" w:hanging="360"/>
      </w:pPr>
    </w:lvl>
    <w:lvl w:ilvl="8" w:tplc="7A661C6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05510"/>
    <w:multiLevelType w:val="hybridMultilevel"/>
    <w:tmpl w:val="614293B4"/>
    <w:lvl w:ilvl="0" w:tplc="E9A4C6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9C32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527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62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475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2010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3018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877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E61E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2A9C3"/>
    <w:multiLevelType w:val="hybridMultilevel"/>
    <w:tmpl w:val="369086C6"/>
    <w:lvl w:ilvl="0" w:tplc="E668B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70D7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EC8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00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E9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D64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2F8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407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3040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7F426"/>
    <w:multiLevelType w:val="hybridMultilevel"/>
    <w:tmpl w:val="3C749B02"/>
    <w:lvl w:ilvl="0" w:tplc="42A08810">
      <w:start w:val="1"/>
      <w:numFmt w:val="decimal"/>
      <w:lvlText w:val="%1."/>
      <w:lvlJc w:val="left"/>
      <w:pPr>
        <w:ind w:left="720" w:hanging="360"/>
      </w:pPr>
    </w:lvl>
    <w:lvl w:ilvl="1" w:tplc="56E29A70">
      <w:start w:val="1"/>
      <w:numFmt w:val="lowerLetter"/>
      <w:lvlText w:val="%2."/>
      <w:lvlJc w:val="left"/>
      <w:pPr>
        <w:ind w:left="1440" w:hanging="360"/>
      </w:pPr>
    </w:lvl>
    <w:lvl w:ilvl="2" w:tplc="4A5C281E">
      <w:start w:val="1"/>
      <w:numFmt w:val="lowerRoman"/>
      <w:lvlText w:val="%3."/>
      <w:lvlJc w:val="right"/>
      <w:pPr>
        <w:ind w:left="2160" w:hanging="180"/>
      </w:pPr>
    </w:lvl>
    <w:lvl w:ilvl="3" w:tplc="62782F86">
      <w:start w:val="1"/>
      <w:numFmt w:val="decimal"/>
      <w:lvlText w:val="%4."/>
      <w:lvlJc w:val="left"/>
      <w:pPr>
        <w:ind w:left="2880" w:hanging="360"/>
      </w:pPr>
    </w:lvl>
    <w:lvl w:ilvl="4" w:tplc="70781F04">
      <w:start w:val="1"/>
      <w:numFmt w:val="lowerLetter"/>
      <w:lvlText w:val="%5."/>
      <w:lvlJc w:val="left"/>
      <w:pPr>
        <w:ind w:left="3600" w:hanging="360"/>
      </w:pPr>
    </w:lvl>
    <w:lvl w:ilvl="5" w:tplc="1E445754">
      <w:start w:val="1"/>
      <w:numFmt w:val="lowerRoman"/>
      <w:lvlText w:val="%6."/>
      <w:lvlJc w:val="right"/>
      <w:pPr>
        <w:ind w:left="4320" w:hanging="180"/>
      </w:pPr>
    </w:lvl>
    <w:lvl w:ilvl="6" w:tplc="832A616C">
      <w:start w:val="1"/>
      <w:numFmt w:val="decimal"/>
      <w:lvlText w:val="%7."/>
      <w:lvlJc w:val="left"/>
      <w:pPr>
        <w:ind w:left="5040" w:hanging="360"/>
      </w:pPr>
    </w:lvl>
    <w:lvl w:ilvl="7" w:tplc="F7762B2E">
      <w:start w:val="1"/>
      <w:numFmt w:val="lowerLetter"/>
      <w:lvlText w:val="%8."/>
      <w:lvlJc w:val="left"/>
      <w:pPr>
        <w:ind w:left="5760" w:hanging="360"/>
      </w:pPr>
    </w:lvl>
    <w:lvl w:ilvl="8" w:tplc="F620B5A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6DB0E"/>
    <w:multiLevelType w:val="hybridMultilevel"/>
    <w:tmpl w:val="6B98FED8"/>
    <w:lvl w:ilvl="0" w:tplc="5BAAF1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666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9EC4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E4C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7CD0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EAF5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06F8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DA45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4ABE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DA4FE"/>
    <w:multiLevelType w:val="hybridMultilevel"/>
    <w:tmpl w:val="FFFFFFFF"/>
    <w:lvl w:ilvl="0" w:tplc="2CB8F316">
      <w:start w:val="1"/>
      <w:numFmt w:val="decimal"/>
      <w:lvlText w:val="%1."/>
      <w:lvlJc w:val="left"/>
      <w:pPr>
        <w:ind w:left="720" w:hanging="360"/>
      </w:pPr>
    </w:lvl>
    <w:lvl w:ilvl="1" w:tplc="285A6A1A">
      <w:start w:val="1"/>
      <w:numFmt w:val="lowerLetter"/>
      <w:lvlText w:val="%2."/>
      <w:lvlJc w:val="left"/>
      <w:pPr>
        <w:ind w:left="1440" w:hanging="360"/>
      </w:pPr>
    </w:lvl>
    <w:lvl w:ilvl="2" w:tplc="C2FCDCAA">
      <w:start w:val="1"/>
      <w:numFmt w:val="lowerRoman"/>
      <w:lvlText w:val="%3."/>
      <w:lvlJc w:val="right"/>
      <w:pPr>
        <w:ind w:left="2160" w:hanging="180"/>
      </w:pPr>
    </w:lvl>
    <w:lvl w:ilvl="3" w:tplc="07B635D4">
      <w:start w:val="1"/>
      <w:numFmt w:val="decimal"/>
      <w:lvlText w:val="%4."/>
      <w:lvlJc w:val="left"/>
      <w:pPr>
        <w:ind w:left="2880" w:hanging="360"/>
      </w:pPr>
    </w:lvl>
    <w:lvl w:ilvl="4" w:tplc="8E806B7C">
      <w:start w:val="1"/>
      <w:numFmt w:val="lowerLetter"/>
      <w:lvlText w:val="%5."/>
      <w:lvlJc w:val="left"/>
      <w:pPr>
        <w:ind w:left="3600" w:hanging="360"/>
      </w:pPr>
    </w:lvl>
    <w:lvl w:ilvl="5" w:tplc="FCD4019A">
      <w:start w:val="1"/>
      <w:numFmt w:val="lowerRoman"/>
      <w:lvlText w:val="%6."/>
      <w:lvlJc w:val="right"/>
      <w:pPr>
        <w:ind w:left="4320" w:hanging="180"/>
      </w:pPr>
    </w:lvl>
    <w:lvl w:ilvl="6" w:tplc="A8E4AF48">
      <w:start w:val="1"/>
      <w:numFmt w:val="decimal"/>
      <w:lvlText w:val="%7."/>
      <w:lvlJc w:val="left"/>
      <w:pPr>
        <w:ind w:left="5040" w:hanging="360"/>
      </w:pPr>
    </w:lvl>
    <w:lvl w:ilvl="7" w:tplc="C8981802">
      <w:start w:val="1"/>
      <w:numFmt w:val="lowerLetter"/>
      <w:lvlText w:val="%8."/>
      <w:lvlJc w:val="left"/>
      <w:pPr>
        <w:ind w:left="5760" w:hanging="360"/>
      </w:pPr>
    </w:lvl>
    <w:lvl w:ilvl="8" w:tplc="50E86AA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513A9"/>
    <w:multiLevelType w:val="hybridMultilevel"/>
    <w:tmpl w:val="B2DA00CA"/>
    <w:lvl w:ilvl="0" w:tplc="B0ECF08C">
      <w:start w:val="1"/>
      <w:numFmt w:val="decimal"/>
      <w:lvlText w:val="%1."/>
      <w:lvlJc w:val="left"/>
      <w:pPr>
        <w:ind w:left="720" w:hanging="360"/>
      </w:pPr>
    </w:lvl>
    <w:lvl w:ilvl="1" w:tplc="BFA6DE38">
      <w:start w:val="1"/>
      <w:numFmt w:val="lowerLetter"/>
      <w:lvlText w:val="%2."/>
      <w:lvlJc w:val="left"/>
      <w:pPr>
        <w:ind w:left="1440" w:hanging="360"/>
      </w:pPr>
    </w:lvl>
    <w:lvl w:ilvl="2" w:tplc="860C1476">
      <w:start w:val="1"/>
      <w:numFmt w:val="lowerRoman"/>
      <w:lvlText w:val="%3."/>
      <w:lvlJc w:val="right"/>
      <w:pPr>
        <w:ind w:left="2160" w:hanging="180"/>
      </w:pPr>
    </w:lvl>
    <w:lvl w:ilvl="3" w:tplc="56BCE116">
      <w:start w:val="1"/>
      <w:numFmt w:val="decimal"/>
      <w:lvlText w:val="%4."/>
      <w:lvlJc w:val="left"/>
      <w:pPr>
        <w:ind w:left="2880" w:hanging="360"/>
      </w:pPr>
    </w:lvl>
    <w:lvl w:ilvl="4" w:tplc="844CB90A">
      <w:start w:val="1"/>
      <w:numFmt w:val="lowerLetter"/>
      <w:lvlText w:val="%5."/>
      <w:lvlJc w:val="left"/>
      <w:pPr>
        <w:ind w:left="3600" w:hanging="360"/>
      </w:pPr>
    </w:lvl>
    <w:lvl w:ilvl="5" w:tplc="42B21762">
      <w:start w:val="1"/>
      <w:numFmt w:val="lowerRoman"/>
      <w:lvlText w:val="%6."/>
      <w:lvlJc w:val="right"/>
      <w:pPr>
        <w:ind w:left="4320" w:hanging="180"/>
      </w:pPr>
    </w:lvl>
    <w:lvl w:ilvl="6" w:tplc="624C7DAE">
      <w:start w:val="1"/>
      <w:numFmt w:val="decimal"/>
      <w:lvlText w:val="%7."/>
      <w:lvlJc w:val="left"/>
      <w:pPr>
        <w:ind w:left="5040" w:hanging="360"/>
      </w:pPr>
    </w:lvl>
    <w:lvl w:ilvl="7" w:tplc="02688C96">
      <w:start w:val="1"/>
      <w:numFmt w:val="lowerLetter"/>
      <w:lvlText w:val="%8."/>
      <w:lvlJc w:val="left"/>
      <w:pPr>
        <w:ind w:left="5760" w:hanging="360"/>
      </w:pPr>
    </w:lvl>
    <w:lvl w:ilvl="8" w:tplc="E758BDC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0DE44"/>
    <w:multiLevelType w:val="hybridMultilevel"/>
    <w:tmpl w:val="04CED51A"/>
    <w:lvl w:ilvl="0" w:tplc="DCB22C7A">
      <w:start w:val="1"/>
      <w:numFmt w:val="decimal"/>
      <w:lvlText w:val="%1."/>
      <w:lvlJc w:val="left"/>
      <w:pPr>
        <w:ind w:left="720" w:hanging="360"/>
      </w:pPr>
    </w:lvl>
    <w:lvl w:ilvl="1" w:tplc="BF18AECC">
      <w:start w:val="1"/>
      <w:numFmt w:val="lowerLetter"/>
      <w:lvlText w:val="%2."/>
      <w:lvlJc w:val="left"/>
      <w:pPr>
        <w:ind w:left="1440" w:hanging="360"/>
      </w:pPr>
    </w:lvl>
    <w:lvl w:ilvl="2" w:tplc="622247CE">
      <w:start w:val="1"/>
      <w:numFmt w:val="lowerRoman"/>
      <w:lvlText w:val="%3."/>
      <w:lvlJc w:val="right"/>
      <w:pPr>
        <w:ind w:left="2160" w:hanging="180"/>
      </w:pPr>
    </w:lvl>
    <w:lvl w:ilvl="3" w:tplc="188897C2">
      <w:start w:val="1"/>
      <w:numFmt w:val="decimal"/>
      <w:lvlText w:val="%4."/>
      <w:lvlJc w:val="left"/>
      <w:pPr>
        <w:ind w:left="2880" w:hanging="360"/>
      </w:pPr>
    </w:lvl>
    <w:lvl w:ilvl="4" w:tplc="8D3E21AA">
      <w:start w:val="1"/>
      <w:numFmt w:val="lowerLetter"/>
      <w:lvlText w:val="%5."/>
      <w:lvlJc w:val="left"/>
      <w:pPr>
        <w:ind w:left="3600" w:hanging="360"/>
      </w:pPr>
    </w:lvl>
    <w:lvl w:ilvl="5" w:tplc="CE485552">
      <w:start w:val="1"/>
      <w:numFmt w:val="lowerRoman"/>
      <w:lvlText w:val="%6."/>
      <w:lvlJc w:val="right"/>
      <w:pPr>
        <w:ind w:left="4320" w:hanging="180"/>
      </w:pPr>
    </w:lvl>
    <w:lvl w:ilvl="6" w:tplc="A9801798">
      <w:start w:val="1"/>
      <w:numFmt w:val="decimal"/>
      <w:lvlText w:val="%7."/>
      <w:lvlJc w:val="left"/>
      <w:pPr>
        <w:ind w:left="5040" w:hanging="360"/>
      </w:pPr>
    </w:lvl>
    <w:lvl w:ilvl="7" w:tplc="68447CE4">
      <w:start w:val="1"/>
      <w:numFmt w:val="lowerLetter"/>
      <w:lvlText w:val="%8."/>
      <w:lvlJc w:val="left"/>
      <w:pPr>
        <w:ind w:left="5760" w:hanging="360"/>
      </w:pPr>
    </w:lvl>
    <w:lvl w:ilvl="8" w:tplc="9AF0892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0A5784"/>
    <w:multiLevelType w:val="hybridMultilevel"/>
    <w:tmpl w:val="B434CE40"/>
    <w:lvl w:ilvl="0" w:tplc="0C403F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ACAA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20EA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CAEC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3CF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E21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6221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2A51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82B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D6C1BA"/>
    <w:multiLevelType w:val="hybridMultilevel"/>
    <w:tmpl w:val="FFFFFFFF"/>
    <w:lvl w:ilvl="0" w:tplc="313C3E88">
      <w:start w:val="1"/>
      <w:numFmt w:val="decimal"/>
      <w:lvlText w:val="%1."/>
      <w:lvlJc w:val="left"/>
      <w:pPr>
        <w:ind w:left="720" w:hanging="360"/>
      </w:pPr>
    </w:lvl>
    <w:lvl w:ilvl="1" w:tplc="4C06E392">
      <w:start w:val="1"/>
      <w:numFmt w:val="lowerLetter"/>
      <w:lvlText w:val="%2."/>
      <w:lvlJc w:val="left"/>
      <w:pPr>
        <w:ind w:left="1440" w:hanging="360"/>
      </w:pPr>
    </w:lvl>
    <w:lvl w:ilvl="2" w:tplc="060AFACA">
      <w:start w:val="1"/>
      <w:numFmt w:val="lowerRoman"/>
      <w:lvlText w:val="%3."/>
      <w:lvlJc w:val="right"/>
      <w:pPr>
        <w:ind w:left="2160" w:hanging="180"/>
      </w:pPr>
    </w:lvl>
    <w:lvl w:ilvl="3" w:tplc="C01EDE3E">
      <w:start w:val="1"/>
      <w:numFmt w:val="decimal"/>
      <w:lvlText w:val="%4."/>
      <w:lvlJc w:val="left"/>
      <w:pPr>
        <w:ind w:left="2880" w:hanging="360"/>
      </w:pPr>
    </w:lvl>
    <w:lvl w:ilvl="4" w:tplc="8132D990">
      <w:start w:val="1"/>
      <w:numFmt w:val="lowerLetter"/>
      <w:lvlText w:val="%5."/>
      <w:lvlJc w:val="left"/>
      <w:pPr>
        <w:ind w:left="3600" w:hanging="360"/>
      </w:pPr>
    </w:lvl>
    <w:lvl w:ilvl="5" w:tplc="0AA4AC1E">
      <w:start w:val="1"/>
      <w:numFmt w:val="lowerRoman"/>
      <w:lvlText w:val="%6."/>
      <w:lvlJc w:val="right"/>
      <w:pPr>
        <w:ind w:left="4320" w:hanging="180"/>
      </w:pPr>
    </w:lvl>
    <w:lvl w:ilvl="6" w:tplc="A4443526">
      <w:start w:val="1"/>
      <w:numFmt w:val="decimal"/>
      <w:lvlText w:val="%7."/>
      <w:lvlJc w:val="left"/>
      <w:pPr>
        <w:ind w:left="5040" w:hanging="360"/>
      </w:pPr>
    </w:lvl>
    <w:lvl w:ilvl="7" w:tplc="4306B00E">
      <w:start w:val="1"/>
      <w:numFmt w:val="lowerLetter"/>
      <w:lvlText w:val="%8."/>
      <w:lvlJc w:val="left"/>
      <w:pPr>
        <w:ind w:left="5760" w:hanging="360"/>
      </w:pPr>
    </w:lvl>
    <w:lvl w:ilvl="8" w:tplc="A828881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CD0E74"/>
    <w:multiLevelType w:val="hybridMultilevel"/>
    <w:tmpl w:val="C87E3AFC"/>
    <w:lvl w:ilvl="0" w:tplc="66880246">
      <w:start w:val="1"/>
      <w:numFmt w:val="decimal"/>
      <w:lvlText w:val="%1."/>
      <w:lvlJc w:val="left"/>
      <w:pPr>
        <w:ind w:left="720" w:hanging="360"/>
      </w:pPr>
    </w:lvl>
    <w:lvl w:ilvl="1" w:tplc="6F42A520">
      <w:start w:val="1"/>
      <w:numFmt w:val="lowerLetter"/>
      <w:lvlText w:val="%2."/>
      <w:lvlJc w:val="left"/>
      <w:pPr>
        <w:ind w:left="1440" w:hanging="360"/>
      </w:pPr>
    </w:lvl>
    <w:lvl w:ilvl="2" w:tplc="2522EE1C">
      <w:start w:val="1"/>
      <w:numFmt w:val="lowerRoman"/>
      <w:lvlText w:val="%3."/>
      <w:lvlJc w:val="right"/>
      <w:pPr>
        <w:ind w:left="2160" w:hanging="180"/>
      </w:pPr>
    </w:lvl>
    <w:lvl w:ilvl="3" w:tplc="699E6EDA">
      <w:start w:val="1"/>
      <w:numFmt w:val="decimal"/>
      <w:lvlText w:val="%4."/>
      <w:lvlJc w:val="left"/>
      <w:pPr>
        <w:ind w:left="2880" w:hanging="360"/>
      </w:pPr>
    </w:lvl>
    <w:lvl w:ilvl="4" w:tplc="04102A16">
      <w:start w:val="1"/>
      <w:numFmt w:val="lowerLetter"/>
      <w:lvlText w:val="%5."/>
      <w:lvlJc w:val="left"/>
      <w:pPr>
        <w:ind w:left="3600" w:hanging="360"/>
      </w:pPr>
    </w:lvl>
    <w:lvl w:ilvl="5" w:tplc="F97A4618">
      <w:start w:val="1"/>
      <w:numFmt w:val="lowerRoman"/>
      <w:lvlText w:val="%6."/>
      <w:lvlJc w:val="right"/>
      <w:pPr>
        <w:ind w:left="4320" w:hanging="180"/>
      </w:pPr>
    </w:lvl>
    <w:lvl w:ilvl="6" w:tplc="629083A2">
      <w:start w:val="1"/>
      <w:numFmt w:val="decimal"/>
      <w:lvlText w:val="%7."/>
      <w:lvlJc w:val="left"/>
      <w:pPr>
        <w:ind w:left="5040" w:hanging="360"/>
      </w:pPr>
    </w:lvl>
    <w:lvl w:ilvl="7" w:tplc="4410A2A2">
      <w:start w:val="1"/>
      <w:numFmt w:val="lowerLetter"/>
      <w:lvlText w:val="%8."/>
      <w:lvlJc w:val="left"/>
      <w:pPr>
        <w:ind w:left="5760" w:hanging="360"/>
      </w:pPr>
    </w:lvl>
    <w:lvl w:ilvl="8" w:tplc="9614EB5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6EF6E"/>
    <w:multiLevelType w:val="hybridMultilevel"/>
    <w:tmpl w:val="B582E644"/>
    <w:lvl w:ilvl="0" w:tplc="85908B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07059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D66D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840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4085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684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4AFF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9450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CAD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913471"/>
    <w:multiLevelType w:val="hybridMultilevel"/>
    <w:tmpl w:val="8124E228"/>
    <w:lvl w:ilvl="0" w:tplc="AAA27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82DF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1C7F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64A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46C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CAD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0C0C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5672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325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86CD40"/>
    <w:multiLevelType w:val="hybridMultilevel"/>
    <w:tmpl w:val="FFFFFFFF"/>
    <w:lvl w:ilvl="0" w:tplc="C6CE78A6">
      <w:start w:val="1"/>
      <w:numFmt w:val="decimal"/>
      <w:lvlText w:val="%1."/>
      <w:lvlJc w:val="left"/>
      <w:pPr>
        <w:ind w:left="720" w:hanging="360"/>
      </w:pPr>
    </w:lvl>
    <w:lvl w:ilvl="1" w:tplc="E32210A8">
      <w:start w:val="1"/>
      <w:numFmt w:val="lowerLetter"/>
      <w:lvlText w:val="%2."/>
      <w:lvlJc w:val="left"/>
      <w:pPr>
        <w:ind w:left="1440" w:hanging="360"/>
      </w:pPr>
    </w:lvl>
    <w:lvl w:ilvl="2" w:tplc="5404B898">
      <w:start w:val="1"/>
      <w:numFmt w:val="lowerRoman"/>
      <w:lvlText w:val="%3."/>
      <w:lvlJc w:val="right"/>
      <w:pPr>
        <w:ind w:left="2160" w:hanging="180"/>
      </w:pPr>
    </w:lvl>
    <w:lvl w:ilvl="3" w:tplc="52063D5C">
      <w:start w:val="1"/>
      <w:numFmt w:val="decimal"/>
      <w:lvlText w:val="%4."/>
      <w:lvlJc w:val="left"/>
      <w:pPr>
        <w:ind w:left="2880" w:hanging="360"/>
      </w:pPr>
    </w:lvl>
    <w:lvl w:ilvl="4" w:tplc="7A5A611A">
      <w:start w:val="1"/>
      <w:numFmt w:val="lowerLetter"/>
      <w:lvlText w:val="%5."/>
      <w:lvlJc w:val="left"/>
      <w:pPr>
        <w:ind w:left="3600" w:hanging="360"/>
      </w:pPr>
    </w:lvl>
    <w:lvl w:ilvl="5" w:tplc="A24CE27E">
      <w:start w:val="1"/>
      <w:numFmt w:val="lowerRoman"/>
      <w:lvlText w:val="%6."/>
      <w:lvlJc w:val="right"/>
      <w:pPr>
        <w:ind w:left="4320" w:hanging="180"/>
      </w:pPr>
    </w:lvl>
    <w:lvl w:ilvl="6" w:tplc="7CAA174A">
      <w:start w:val="1"/>
      <w:numFmt w:val="decimal"/>
      <w:lvlText w:val="%7."/>
      <w:lvlJc w:val="left"/>
      <w:pPr>
        <w:ind w:left="5040" w:hanging="360"/>
      </w:pPr>
    </w:lvl>
    <w:lvl w:ilvl="7" w:tplc="D6401184">
      <w:start w:val="1"/>
      <w:numFmt w:val="lowerLetter"/>
      <w:lvlText w:val="%8."/>
      <w:lvlJc w:val="left"/>
      <w:pPr>
        <w:ind w:left="5760" w:hanging="360"/>
      </w:pPr>
    </w:lvl>
    <w:lvl w:ilvl="8" w:tplc="47DC2E8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706A6"/>
    <w:multiLevelType w:val="hybridMultilevel"/>
    <w:tmpl w:val="DB18B45C"/>
    <w:lvl w:ilvl="0" w:tplc="CDC6A7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690A4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B8BF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8E5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A2A4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E03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A3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6EF2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208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C2E819"/>
    <w:multiLevelType w:val="hybridMultilevel"/>
    <w:tmpl w:val="2A92B226"/>
    <w:lvl w:ilvl="0" w:tplc="E3C6AF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F25C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D68B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7A2A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ADB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7C00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460A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66FA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2A1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250485"/>
    <w:multiLevelType w:val="hybridMultilevel"/>
    <w:tmpl w:val="FFFFFFFF"/>
    <w:lvl w:ilvl="0" w:tplc="0922B67E">
      <w:start w:val="1"/>
      <w:numFmt w:val="decimal"/>
      <w:lvlText w:val="%1."/>
      <w:lvlJc w:val="left"/>
      <w:pPr>
        <w:ind w:left="720" w:hanging="360"/>
      </w:pPr>
    </w:lvl>
    <w:lvl w:ilvl="1" w:tplc="96BADE16">
      <w:start w:val="1"/>
      <w:numFmt w:val="lowerLetter"/>
      <w:lvlText w:val="%2."/>
      <w:lvlJc w:val="left"/>
      <w:pPr>
        <w:ind w:left="1440" w:hanging="360"/>
      </w:pPr>
    </w:lvl>
    <w:lvl w:ilvl="2" w:tplc="9D12519C">
      <w:start w:val="1"/>
      <w:numFmt w:val="lowerRoman"/>
      <w:lvlText w:val="%3."/>
      <w:lvlJc w:val="right"/>
      <w:pPr>
        <w:ind w:left="2160" w:hanging="180"/>
      </w:pPr>
    </w:lvl>
    <w:lvl w:ilvl="3" w:tplc="33D4A136">
      <w:start w:val="1"/>
      <w:numFmt w:val="decimal"/>
      <w:lvlText w:val="%4."/>
      <w:lvlJc w:val="left"/>
      <w:pPr>
        <w:ind w:left="2880" w:hanging="360"/>
      </w:pPr>
    </w:lvl>
    <w:lvl w:ilvl="4" w:tplc="12EC331A">
      <w:start w:val="1"/>
      <w:numFmt w:val="lowerLetter"/>
      <w:lvlText w:val="%5."/>
      <w:lvlJc w:val="left"/>
      <w:pPr>
        <w:ind w:left="3600" w:hanging="360"/>
      </w:pPr>
    </w:lvl>
    <w:lvl w:ilvl="5" w:tplc="E4925BC8">
      <w:start w:val="1"/>
      <w:numFmt w:val="lowerRoman"/>
      <w:lvlText w:val="%6."/>
      <w:lvlJc w:val="right"/>
      <w:pPr>
        <w:ind w:left="4320" w:hanging="180"/>
      </w:pPr>
    </w:lvl>
    <w:lvl w:ilvl="6" w:tplc="7C788E64">
      <w:start w:val="1"/>
      <w:numFmt w:val="decimal"/>
      <w:lvlText w:val="%7."/>
      <w:lvlJc w:val="left"/>
      <w:pPr>
        <w:ind w:left="5040" w:hanging="360"/>
      </w:pPr>
    </w:lvl>
    <w:lvl w:ilvl="7" w:tplc="13DAED8A">
      <w:start w:val="1"/>
      <w:numFmt w:val="lowerLetter"/>
      <w:lvlText w:val="%8."/>
      <w:lvlJc w:val="left"/>
      <w:pPr>
        <w:ind w:left="5760" w:hanging="360"/>
      </w:pPr>
    </w:lvl>
    <w:lvl w:ilvl="8" w:tplc="718CA1D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2BBE91"/>
    <w:multiLevelType w:val="hybridMultilevel"/>
    <w:tmpl w:val="9FFC0F42"/>
    <w:lvl w:ilvl="0" w:tplc="D8667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427D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66A5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8CF1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DA74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A4F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2211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1A14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163D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36166F"/>
    <w:multiLevelType w:val="hybridMultilevel"/>
    <w:tmpl w:val="FFFFFFFF"/>
    <w:lvl w:ilvl="0" w:tplc="B540F8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F70CA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18EE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78B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9CDF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58F3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004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421C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144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35BBC"/>
    <w:multiLevelType w:val="hybridMultilevel"/>
    <w:tmpl w:val="FFFFFFFF"/>
    <w:lvl w:ilvl="0" w:tplc="53C40176">
      <w:start w:val="1"/>
      <w:numFmt w:val="decimal"/>
      <w:lvlText w:val="%1."/>
      <w:lvlJc w:val="left"/>
      <w:pPr>
        <w:ind w:left="720" w:hanging="360"/>
      </w:pPr>
    </w:lvl>
    <w:lvl w:ilvl="1" w:tplc="69B83772">
      <w:start w:val="1"/>
      <w:numFmt w:val="lowerLetter"/>
      <w:lvlText w:val="%2."/>
      <w:lvlJc w:val="left"/>
      <w:pPr>
        <w:ind w:left="1440" w:hanging="360"/>
      </w:pPr>
    </w:lvl>
    <w:lvl w:ilvl="2" w:tplc="6A968D4C">
      <w:start w:val="1"/>
      <w:numFmt w:val="lowerRoman"/>
      <w:lvlText w:val="%3."/>
      <w:lvlJc w:val="right"/>
      <w:pPr>
        <w:ind w:left="2160" w:hanging="180"/>
      </w:pPr>
    </w:lvl>
    <w:lvl w:ilvl="3" w:tplc="264C7A12">
      <w:start w:val="1"/>
      <w:numFmt w:val="decimal"/>
      <w:lvlText w:val="%4."/>
      <w:lvlJc w:val="left"/>
      <w:pPr>
        <w:ind w:left="2880" w:hanging="360"/>
      </w:pPr>
    </w:lvl>
    <w:lvl w:ilvl="4" w:tplc="AAEA55AE">
      <w:start w:val="1"/>
      <w:numFmt w:val="lowerLetter"/>
      <w:lvlText w:val="%5."/>
      <w:lvlJc w:val="left"/>
      <w:pPr>
        <w:ind w:left="3600" w:hanging="360"/>
      </w:pPr>
    </w:lvl>
    <w:lvl w:ilvl="5" w:tplc="892E193E">
      <w:start w:val="1"/>
      <w:numFmt w:val="lowerRoman"/>
      <w:lvlText w:val="%6."/>
      <w:lvlJc w:val="right"/>
      <w:pPr>
        <w:ind w:left="4320" w:hanging="180"/>
      </w:pPr>
    </w:lvl>
    <w:lvl w:ilvl="6" w:tplc="DD5498AA">
      <w:start w:val="1"/>
      <w:numFmt w:val="decimal"/>
      <w:lvlText w:val="%7."/>
      <w:lvlJc w:val="left"/>
      <w:pPr>
        <w:ind w:left="5040" w:hanging="360"/>
      </w:pPr>
    </w:lvl>
    <w:lvl w:ilvl="7" w:tplc="164262CA">
      <w:start w:val="1"/>
      <w:numFmt w:val="lowerLetter"/>
      <w:lvlText w:val="%8."/>
      <w:lvlJc w:val="left"/>
      <w:pPr>
        <w:ind w:left="5760" w:hanging="360"/>
      </w:pPr>
    </w:lvl>
    <w:lvl w:ilvl="8" w:tplc="61E4CA1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153984"/>
    <w:multiLevelType w:val="hybridMultilevel"/>
    <w:tmpl w:val="FFFFFFFF"/>
    <w:lvl w:ilvl="0" w:tplc="D63EC0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21EC4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BA82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AA6B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6E5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141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1ADF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2C0B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70A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7540219">
    <w:abstractNumId w:val="15"/>
  </w:num>
  <w:num w:numId="2" w16cid:durableId="2136175346">
    <w:abstractNumId w:val="5"/>
  </w:num>
  <w:num w:numId="3" w16cid:durableId="896822821">
    <w:abstractNumId w:val="20"/>
  </w:num>
  <w:num w:numId="4" w16cid:durableId="1163280225">
    <w:abstractNumId w:val="4"/>
  </w:num>
  <w:num w:numId="5" w16cid:durableId="351299241">
    <w:abstractNumId w:val="7"/>
  </w:num>
  <w:num w:numId="6" w16cid:durableId="403723853">
    <w:abstractNumId w:val="9"/>
  </w:num>
  <w:num w:numId="7" w16cid:durableId="1021131353">
    <w:abstractNumId w:val="17"/>
  </w:num>
  <w:num w:numId="8" w16cid:durableId="665135212">
    <w:abstractNumId w:val="13"/>
  </w:num>
  <w:num w:numId="9" w16cid:durableId="681786489">
    <w:abstractNumId w:val="10"/>
  </w:num>
  <w:num w:numId="10" w16cid:durableId="348335783">
    <w:abstractNumId w:val="6"/>
  </w:num>
  <w:num w:numId="11" w16cid:durableId="564026796">
    <w:abstractNumId w:val="11"/>
  </w:num>
  <w:num w:numId="12" w16cid:durableId="558782234">
    <w:abstractNumId w:val="21"/>
  </w:num>
  <w:num w:numId="13" w16cid:durableId="1267957639">
    <w:abstractNumId w:val="23"/>
  </w:num>
  <w:num w:numId="14" w16cid:durableId="955067420">
    <w:abstractNumId w:val="22"/>
  </w:num>
  <w:num w:numId="15" w16cid:durableId="1462116498">
    <w:abstractNumId w:val="19"/>
  </w:num>
  <w:num w:numId="16" w16cid:durableId="423650753">
    <w:abstractNumId w:val="3"/>
  </w:num>
  <w:num w:numId="17" w16cid:durableId="2054381683">
    <w:abstractNumId w:val="16"/>
  </w:num>
  <w:num w:numId="18" w16cid:durableId="1198081092">
    <w:abstractNumId w:val="8"/>
  </w:num>
  <w:num w:numId="19" w16cid:durableId="1879274795">
    <w:abstractNumId w:val="12"/>
  </w:num>
  <w:num w:numId="20" w16cid:durableId="1345474470">
    <w:abstractNumId w:val="14"/>
  </w:num>
  <w:num w:numId="21" w16cid:durableId="1679387251">
    <w:abstractNumId w:val="1"/>
  </w:num>
  <w:num w:numId="22" w16cid:durableId="985476781">
    <w:abstractNumId w:val="18"/>
  </w:num>
  <w:num w:numId="23" w16cid:durableId="2128229660">
    <w:abstractNumId w:val="2"/>
  </w:num>
  <w:num w:numId="24" w16cid:durableId="1659311529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rW0MDczMbYwNDZW0lEKTi0uzszPAykwrAUAWK8bLCwAAAA="/>
  </w:docVars>
  <w:rsids>
    <w:rsidRoot w:val="00311CEB"/>
    <w:rsid w:val="000C770E"/>
    <w:rsid w:val="000D16A4"/>
    <w:rsid w:val="000D296D"/>
    <w:rsid w:val="00121A8B"/>
    <w:rsid w:val="00127D6C"/>
    <w:rsid w:val="001623CE"/>
    <w:rsid w:val="001869E5"/>
    <w:rsid w:val="001B6870"/>
    <w:rsid w:val="00211F54"/>
    <w:rsid w:val="00223D0A"/>
    <w:rsid w:val="0028531A"/>
    <w:rsid w:val="002D563C"/>
    <w:rsid w:val="002E6CF4"/>
    <w:rsid w:val="002F166B"/>
    <w:rsid w:val="00311CEB"/>
    <w:rsid w:val="00333E5F"/>
    <w:rsid w:val="00360513"/>
    <w:rsid w:val="003749E7"/>
    <w:rsid w:val="003B28E9"/>
    <w:rsid w:val="003C6DC4"/>
    <w:rsid w:val="00401BD1"/>
    <w:rsid w:val="00432F57"/>
    <w:rsid w:val="0043681E"/>
    <w:rsid w:val="00486C68"/>
    <w:rsid w:val="004901CA"/>
    <w:rsid w:val="004D26C6"/>
    <w:rsid w:val="004F31BA"/>
    <w:rsid w:val="00553D1A"/>
    <w:rsid w:val="00576661"/>
    <w:rsid w:val="00593175"/>
    <w:rsid w:val="006663A4"/>
    <w:rsid w:val="0067572B"/>
    <w:rsid w:val="006A6325"/>
    <w:rsid w:val="006B636D"/>
    <w:rsid w:val="00707E4A"/>
    <w:rsid w:val="00757D33"/>
    <w:rsid w:val="007A652A"/>
    <w:rsid w:val="007E041C"/>
    <w:rsid w:val="007E4939"/>
    <w:rsid w:val="00801100"/>
    <w:rsid w:val="0083726F"/>
    <w:rsid w:val="00893FBB"/>
    <w:rsid w:val="00923838"/>
    <w:rsid w:val="0093F129"/>
    <w:rsid w:val="00950D46"/>
    <w:rsid w:val="00957050"/>
    <w:rsid w:val="009B5D64"/>
    <w:rsid w:val="00A17F39"/>
    <w:rsid w:val="00A32C0F"/>
    <w:rsid w:val="00A400B4"/>
    <w:rsid w:val="00A45E4A"/>
    <w:rsid w:val="00A97655"/>
    <w:rsid w:val="00AA5440"/>
    <w:rsid w:val="00AF1C64"/>
    <w:rsid w:val="00AF5C91"/>
    <w:rsid w:val="00B24DDA"/>
    <w:rsid w:val="00B478F4"/>
    <w:rsid w:val="00B5031D"/>
    <w:rsid w:val="00B8070C"/>
    <w:rsid w:val="00BD2A9D"/>
    <w:rsid w:val="00BE0F1D"/>
    <w:rsid w:val="00C9709B"/>
    <w:rsid w:val="00CA05CF"/>
    <w:rsid w:val="00CA51FF"/>
    <w:rsid w:val="00CC6EB6"/>
    <w:rsid w:val="00CF05B7"/>
    <w:rsid w:val="00D57192"/>
    <w:rsid w:val="00D61E7A"/>
    <w:rsid w:val="00D67BE5"/>
    <w:rsid w:val="00D74A68"/>
    <w:rsid w:val="00DA7D1A"/>
    <w:rsid w:val="00DB3E29"/>
    <w:rsid w:val="00DB454A"/>
    <w:rsid w:val="00DB7ED7"/>
    <w:rsid w:val="00DE5CEF"/>
    <w:rsid w:val="00E142E0"/>
    <w:rsid w:val="00E33733"/>
    <w:rsid w:val="00EC23E1"/>
    <w:rsid w:val="00EC4DBF"/>
    <w:rsid w:val="00ED4A2F"/>
    <w:rsid w:val="00F9A3FD"/>
    <w:rsid w:val="00FD0B63"/>
    <w:rsid w:val="010C9EAA"/>
    <w:rsid w:val="019D51F9"/>
    <w:rsid w:val="0216A57E"/>
    <w:rsid w:val="024CAF06"/>
    <w:rsid w:val="02873C64"/>
    <w:rsid w:val="02AD77E1"/>
    <w:rsid w:val="0336F679"/>
    <w:rsid w:val="04A8DAA6"/>
    <w:rsid w:val="04DC04FE"/>
    <w:rsid w:val="059658C2"/>
    <w:rsid w:val="05E1DE79"/>
    <w:rsid w:val="05F7B7C0"/>
    <w:rsid w:val="060AA69C"/>
    <w:rsid w:val="0644FBD6"/>
    <w:rsid w:val="069E13D2"/>
    <w:rsid w:val="072976D9"/>
    <w:rsid w:val="0753A601"/>
    <w:rsid w:val="07C00691"/>
    <w:rsid w:val="08A0B82C"/>
    <w:rsid w:val="08BC8650"/>
    <w:rsid w:val="0903AED1"/>
    <w:rsid w:val="09310EF4"/>
    <w:rsid w:val="097F2952"/>
    <w:rsid w:val="09A24853"/>
    <w:rsid w:val="09EBF83E"/>
    <w:rsid w:val="0B1060FA"/>
    <w:rsid w:val="0B4B43B0"/>
    <w:rsid w:val="0B94ADD7"/>
    <w:rsid w:val="0BC328F2"/>
    <w:rsid w:val="0BD5676D"/>
    <w:rsid w:val="0C4E3A22"/>
    <w:rsid w:val="0CA36463"/>
    <w:rsid w:val="0CCE3B7F"/>
    <w:rsid w:val="0CF0E394"/>
    <w:rsid w:val="0D94D617"/>
    <w:rsid w:val="0DEF1444"/>
    <w:rsid w:val="0EA680E7"/>
    <w:rsid w:val="0ECB9E3E"/>
    <w:rsid w:val="0F55D2B1"/>
    <w:rsid w:val="0F63EF7A"/>
    <w:rsid w:val="0F71A0E6"/>
    <w:rsid w:val="0F743C1A"/>
    <w:rsid w:val="0FEF80AC"/>
    <w:rsid w:val="10229869"/>
    <w:rsid w:val="107AD0A0"/>
    <w:rsid w:val="1123001D"/>
    <w:rsid w:val="1123B6F5"/>
    <w:rsid w:val="11C033E9"/>
    <w:rsid w:val="11D566BD"/>
    <w:rsid w:val="11F6AD9C"/>
    <w:rsid w:val="11F9A330"/>
    <w:rsid w:val="12770341"/>
    <w:rsid w:val="12C6DF82"/>
    <w:rsid w:val="1383E1F0"/>
    <w:rsid w:val="13D23866"/>
    <w:rsid w:val="13EF3E24"/>
    <w:rsid w:val="144823C7"/>
    <w:rsid w:val="1458BF18"/>
    <w:rsid w:val="148638F2"/>
    <w:rsid w:val="14B29680"/>
    <w:rsid w:val="15A9861A"/>
    <w:rsid w:val="16002341"/>
    <w:rsid w:val="16392B15"/>
    <w:rsid w:val="164DB095"/>
    <w:rsid w:val="1689D7ED"/>
    <w:rsid w:val="16DDB4CD"/>
    <w:rsid w:val="17E7AA97"/>
    <w:rsid w:val="18F0082C"/>
    <w:rsid w:val="19A182E3"/>
    <w:rsid w:val="1AA35DA3"/>
    <w:rsid w:val="1B339DBE"/>
    <w:rsid w:val="1BB13D18"/>
    <w:rsid w:val="1BBA7273"/>
    <w:rsid w:val="1C21D7BC"/>
    <w:rsid w:val="1C5C8BFF"/>
    <w:rsid w:val="1C9A8E08"/>
    <w:rsid w:val="1D230A91"/>
    <w:rsid w:val="1D9A8788"/>
    <w:rsid w:val="1DB356BA"/>
    <w:rsid w:val="1E22288C"/>
    <w:rsid w:val="1EF180A2"/>
    <w:rsid w:val="1F5CAED3"/>
    <w:rsid w:val="1F6E6E09"/>
    <w:rsid w:val="1F9D828D"/>
    <w:rsid w:val="1FC19709"/>
    <w:rsid w:val="1FEE279F"/>
    <w:rsid w:val="1FEE6953"/>
    <w:rsid w:val="1FFD83DB"/>
    <w:rsid w:val="20F6CD05"/>
    <w:rsid w:val="212732A1"/>
    <w:rsid w:val="21DA88C8"/>
    <w:rsid w:val="21E98C89"/>
    <w:rsid w:val="21ED4877"/>
    <w:rsid w:val="22D49761"/>
    <w:rsid w:val="22F4CF05"/>
    <w:rsid w:val="23069DDC"/>
    <w:rsid w:val="23071832"/>
    <w:rsid w:val="236B15B0"/>
    <w:rsid w:val="23D38C70"/>
    <w:rsid w:val="240B2CAC"/>
    <w:rsid w:val="24201659"/>
    <w:rsid w:val="2425F411"/>
    <w:rsid w:val="247652E6"/>
    <w:rsid w:val="248966FD"/>
    <w:rsid w:val="249F6979"/>
    <w:rsid w:val="25385B9E"/>
    <w:rsid w:val="25A9BEA4"/>
    <w:rsid w:val="25D25567"/>
    <w:rsid w:val="26545998"/>
    <w:rsid w:val="27A77CB7"/>
    <w:rsid w:val="27BDFC57"/>
    <w:rsid w:val="27FA1547"/>
    <w:rsid w:val="28A19701"/>
    <w:rsid w:val="29028F11"/>
    <w:rsid w:val="2936F8DE"/>
    <w:rsid w:val="294D9C3F"/>
    <w:rsid w:val="295C9D27"/>
    <w:rsid w:val="2B0E1EB3"/>
    <w:rsid w:val="2BA07CDA"/>
    <w:rsid w:val="2BA1F61E"/>
    <w:rsid w:val="2BB781BB"/>
    <w:rsid w:val="2C0F1464"/>
    <w:rsid w:val="2C4732AB"/>
    <w:rsid w:val="2CACBF49"/>
    <w:rsid w:val="2CB2F425"/>
    <w:rsid w:val="2CBF30D3"/>
    <w:rsid w:val="2D250C44"/>
    <w:rsid w:val="2D4290B6"/>
    <w:rsid w:val="2DCDCB4C"/>
    <w:rsid w:val="2DD774A8"/>
    <w:rsid w:val="2DFF750A"/>
    <w:rsid w:val="2E94CACB"/>
    <w:rsid w:val="2EA24FE8"/>
    <w:rsid w:val="2ECF3E4D"/>
    <w:rsid w:val="2EF533DB"/>
    <w:rsid w:val="2EF67A0D"/>
    <w:rsid w:val="2EF9628D"/>
    <w:rsid w:val="2F095A5F"/>
    <w:rsid w:val="2F4AA043"/>
    <w:rsid w:val="2F6FAECB"/>
    <w:rsid w:val="2FAF81EB"/>
    <w:rsid w:val="307220CB"/>
    <w:rsid w:val="30993BF6"/>
    <w:rsid w:val="30A0B7F3"/>
    <w:rsid w:val="311ABCEF"/>
    <w:rsid w:val="3183D8FB"/>
    <w:rsid w:val="31B1B826"/>
    <w:rsid w:val="334B1A5B"/>
    <w:rsid w:val="33614188"/>
    <w:rsid w:val="33E4E05A"/>
    <w:rsid w:val="33FB8A5C"/>
    <w:rsid w:val="34EA8AAB"/>
    <w:rsid w:val="35479FED"/>
    <w:rsid w:val="355E69D2"/>
    <w:rsid w:val="35618A64"/>
    <w:rsid w:val="35F2B378"/>
    <w:rsid w:val="3647FE5E"/>
    <w:rsid w:val="36A21354"/>
    <w:rsid w:val="380E9B96"/>
    <w:rsid w:val="385F4004"/>
    <w:rsid w:val="39322E2D"/>
    <w:rsid w:val="396552A1"/>
    <w:rsid w:val="39B97DD0"/>
    <w:rsid w:val="39F89FA6"/>
    <w:rsid w:val="3A114749"/>
    <w:rsid w:val="3AF13039"/>
    <w:rsid w:val="3B3F14B2"/>
    <w:rsid w:val="3B543435"/>
    <w:rsid w:val="3C0C6AA6"/>
    <w:rsid w:val="3C81A0E5"/>
    <w:rsid w:val="3CD78933"/>
    <w:rsid w:val="3D4A999F"/>
    <w:rsid w:val="3DA4669A"/>
    <w:rsid w:val="3EC1EACF"/>
    <w:rsid w:val="3F3AC7DC"/>
    <w:rsid w:val="3F446C18"/>
    <w:rsid w:val="3F4DDBE1"/>
    <w:rsid w:val="3F8595F5"/>
    <w:rsid w:val="3FB5478B"/>
    <w:rsid w:val="40692F23"/>
    <w:rsid w:val="40AB8368"/>
    <w:rsid w:val="411DC354"/>
    <w:rsid w:val="41DB0F3C"/>
    <w:rsid w:val="41EF4DD1"/>
    <w:rsid w:val="421F53F1"/>
    <w:rsid w:val="426535B6"/>
    <w:rsid w:val="4368EB28"/>
    <w:rsid w:val="437770C8"/>
    <w:rsid w:val="439687DC"/>
    <w:rsid w:val="4419B13D"/>
    <w:rsid w:val="44ADFEE8"/>
    <w:rsid w:val="45729096"/>
    <w:rsid w:val="457F3658"/>
    <w:rsid w:val="45868A99"/>
    <w:rsid w:val="459E0174"/>
    <w:rsid w:val="4603E3D0"/>
    <w:rsid w:val="4708FF1D"/>
    <w:rsid w:val="47D68AC7"/>
    <w:rsid w:val="48584B8D"/>
    <w:rsid w:val="48C0E24B"/>
    <w:rsid w:val="491C531F"/>
    <w:rsid w:val="49D735A7"/>
    <w:rsid w:val="49E55100"/>
    <w:rsid w:val="4A265627"/>
    <w:rsid w:val="4A2F6067"/>
    <w:rsid w:val="4B077400"/>
    <w:rsid w:val="4B12AC8F"/>
    <w:rsid w:val="4B8E1584"/>
    <w:rsid w:val="4BBC9882"/>
    <w:rsid w:val="4C7AF2CB"/>
    <w:rsid w:val="4D102D40"/>
    <w:rsid w:val="4D53344E"/>
    <w:rsid w:val="4D6264C7"/>
    <w:rsid w:val="4DA3C9C8"/>
    <w:rsid w:val="4E14E887"/>
    <w:rsid w:val="4E3E881A"/>
    <w:rsid w:val="4E512A58"/>
    <w:rsid w:val="4E6D99E2"/>
    <w:rsid w:val="4E975A22"/>
    <w:rsid w:val="4F41FB62"/>
    <w:rsid w:val="5171032F"/>
    <w:rsid w:val="5196C0A2"/>
    <w:rsid w:val="51DEEDFC"/>
    <w:rsid w:val="522BADDC"/>
    <w:rsid w:val="522E50E9"/>
    <w:rsid w:val="52304B5E"/>
    <w:rsid w:val="5282B39E"/>
    <w:rsid w:val="535BA187"/>
    <w:rsid w:val="53ACCBBC"/>
    <w:rsid w:val="548652E2"/>
    <w:rsid w:val="54D63E62"/>
    <w:rsid w:val="54F166B6"/>
    <w:rsid w:val="5525B78F"/>
    <w:rsid w:val="55B5D9A7"/>
    <w:rsid w:val="56BB40FE"/>
    <w:rsid w:val="56DB5F07"/>
    <w:rsid w:val="572CBDE7"/>
    <w:rsid w:val="58165225"/>
    <w:rsid w:val="5874FDF3"/>
    <w:rsid w:val="591ACA5B"/>
    <w:rsid w:val="591B4225"/>
    <w:rsid w:val="5931E13C"/>
    <w:rsid w:val="594C9A59"/>
    <w:rsid w:val="59ACCD25"/>
    <w:rsid w:val="59BAA75A"/>
    <w:rsid w:val="5A50DCA2"/>
    <w:rsid w:val="5A9335D2"/>
    <w:rsid w:val="5ADE36D8"/>
    <w:rsid w:val="5AEEA578"/>
    <w:rsid w:val="5B1CDFFF"/>
    <w:rsid w:val="5B2F1FA9"/>
    <w:rsid w:val="5C620AA6"/>
    <w:rsid w:val="5C846591"/>
    <w:rsid w:val="5C88C842"/>
    <w:rsid w:val="5C906A90"/>
    <w:rsid w:val="5CBD88BD"/>
    <w:rsid w:val="5D190838"/>
    <w:rsid w:val="5E1A74BE"/>
    <w:rsid w:val="5E43E2E0"/>
    <w:rsid w:val="5E68FA50"/>
    <w:rsid w:val="5EFF0F16"/>
    <w:rsid w:val="5F1F8B6F"/>
    <w:rsid w:val="5F2AC973"/>
    <w:rsid w:val="5F587B0E"/>
    <w:rsid w:val="60317C4A"/>
    <w:rsid w:val="605D4B14"/>
    <w:rsid w:val="6095072A"/>
    <w:rsid w:val="60B9D5EF"/>
    <w:rsid w:val="60D7D82E"/>
    <w:rsid w:val="6100C9E1"/>
    <w:rsid w:val="610401A0"/>
    <w:rsid w:val="615AA5F1"/>
    <w:rsid w:val="616AE735"/>
    <w:rsid w:val="6199D67B"/>
    <w:rsid w:val="61C1D268"/>
    <w:rsid w:val="62A30F50"/>
    <w:rsid w:val="630983A1"/>
    <w:rsid w:val="638B754D"/>
    <w:rsid w:val="63BE0BB1"/>
    <w:rsid w:val="63DDD979"/>
    <w:rsid w:val="63E9CC69"/>
    <w:rsid w:val="64B6A0F4"/>
    <w:rsid w:val="65AB375D"/>
    <w:rsid w:val="65AD2E7E"/>
    <w:rsid w:val="65B026D8"/>
    <w:rsid w:val="6673A22A"/>
    <w:rsid w:val="6687D147"/>
    <w:rsid w:val="6731816A"/>
    <w:rsid w:val="676DBED5"/>
    <w:rsid w:val="679251C2"/>
    <w:rsid w:val="67DF720E"/>
    <w:rsid w:val="67E033B6"/>
    <w:rsid w:val="683A88EE"/>
    <w:rsid w:val="685090AD"/>
    <w:rsid w:val="68C0F5AF"/>
    <w:rsid w:val="68EC9797"/>
    <w:rsid w:val="6963F384"/>
    <w:rsid w:val="69C139E2"/>
    <w:rsid w:val="6A5C5F3C"/>
    <w:rsid w:val="6ACEF156"/>
    <w:rsid w:val="6B058275"/>
    <w:rsid w:val="6B202B22"/>
    <w:rsid w:val="6B611D28"/>
    <w:rsid w:val="6BCF88FA"/>
    <w:rsid w:val="6BDE5D89"/>
    <w:rsid w:val="6BDFB2C9"/>
    <w:rsid w:val="6D2AD0BD"/>
    <w:rsid w:val="6D43681F"/>
    <w:rsid w:val="6D99581C"/>
    <w:rsid w:val="6DF520C0"/>
    <w:rsid w:val="6E9FB040"/>
    <w:rsid w:val="6EB7A0EC"/>
    <w:rsid w:val="6F0E716D"/>
    <w:rsid w:val="6F14A5D3"/>
    <w:rsid w:val="6F1530B3"/>
    <w:rsid w:val="6F284286"/>
    <w:rsid w:val="6F6A2133"/>
    <w:rsid w:val="6F6EB27D"/>
    <w:rsid w:val="6F77ADED"/>
    <w:rsid w:val="6FB8765B"/>
    <w:rsid w:val="6FDB7FE3"/>
    <w:rsid w:val="6FFC77EB"/>
    <w:rsid w:val="70104FC8"/>
    <w:rsid w:val="7075815F"/>
    <w:rsid w:val="7185125F"/>
    <w:rsid w:val="71BF2511"/>
    <w:rsid w:val="72114FBD"/>
    <w:rsid w:val="73B94C46"/>
    <w:rsid w:val="73F2903B"/>
    <w:rsid w:val="756B0BA1"/>
    <w:rsid w:val="75ABD21E"/>
    <w:rsid w:val="75D61FE5"/>
    <w:rsid w:val="76A13839"/>
    <w:rsid w:val="76C93069"/>
    <w:rsid w:val="77247E53"/>
    <w:rsid w:val="777B0172"/>
    <w:rsid w:val="79036D11"/>
    <w:rsid w:val="79DEC5ED"/>
    <w:rsid w:val="79F7639E"/>
    <w:rsid w:val="7A6F4458"/>
    <w:rsid w:val="7A6F87FA"/>
    <w:rsid w:val="7A71C715"/>
    <w:rsid w:val="7A8F237B"/>
    <w:rsid w:val="7AA716AF"/>
    <w:rsid w:val="7AE9581D"/>
    <w:rsid w:val="7AEF608A"/>
    <w:rsid w:val="7B75193F"/>
    <w:rsid w:val="7C240A0D"/>
    <w:rsid w:val="7D1A0A07"/>
    <w:rsid w:val="7D2E77E4"/>
    <w:rsid w:val="7E1450A2"/>
    <w:rsid w:val="7E8E7485"/>
    <w:rsid w:val="7F80CF58"/>
    <w:rsid w:val="7FF9D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8DDAB"/>
  <w15:docId w15:val="{94695B5C-B482-4506-A2B2-77574FF4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F16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166B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16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166B"/>
    <w:rPr>
      <w:rFonts w:ascii="Arial" w:eastAsia="Arial" w:hAnsi="Arial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127D6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49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493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1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8</Words>
  <Characters>2784</Characters>
  <Application>Microsoft Office Word</Application>
  <DocSecurity>0</DocSecurity>
  <Lines>23</Lines>
  <Paragraphs>6</Paragraphs>
  <ScaleCrop>false</ScaleCrop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orere</dc:creator>
  <cp:keywords/>
  <cp:lastModifiedBy>Michael Adewole</cp:lastModifiedBy>
  <cp:revision>2</cp:revision>
  <dcterms:created xsi:type="dcterms:W3CDTF">2026-03-02T12:02:00Z</dcterms:created>
  <dcterms:modified xsi:type="dcterms:W3CDTF">2026-03-0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15T00:00:00Z</vt:filetime>
  </property>
</Properties>
</file>